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665" w:type="dxa"/>
        <w:tblInd w:w="108" w:type="dxa"/>
        <w:tblLook w:val="0000" w:firstRow="0" w:lastRow="0" w:firstColumn="0" w:lastColumn="0" w:noHBand="0" w:noVBand="0"/>
      </w:tblPr>
      <w:tblGrid>
        <w:gridCol w:w="1145"/>
        <w:gridCol w:w="5175"/>
        <w:gridCol w:w="1345"/>
      </w:tblGrid>
      <w:tr w:rsidR="00B301EA" w:rsidRPr="005C2745" w:rsidTr="00C04AB5">
        <w:trPr>
          <w:trHeight w:val="432"/>
          <w:tblHeader/>
        </w:trPr>
        <w:tc>
          <w:tcPr>
            <w:tcW w:w="766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B301EA" w:rsidRPr="005C2745" w:rsidRDefault="00B301EA" w:rsidP="00BD7BE4">
            <w:pPr>
              <w:jc w:val="center"/>
              <w:rPr>
                <w:rFonts w:ascii="Arial" w:hAnsi="Arial" w:cs="Aharoni"/>
                <w:sz w:val="30"/>
                <w:szCs w:val="30"/>
              </w:rPr>
            </w:pPr>
            <w:bookmarkStart w:id="0" w:name="_GoBack"/>
            <w:bookmarkEnd w:id="0"/>
            <w:r w:rsidRPr="005C2745">
              <w:rPr>
                <w:rFonts w:ascii="Arial" w:hAnsi="Arial" w:cs="Aharoni"/>
                <w:sz w:val="30"/>
                <w:szCs w:val="30"/>
              </w:rPr>
              <w:t>Compounds Currently Available in Database (4</w:t>
            </w:r>
            <w:r w:rsidR="00BD7BE4">
              <w:rPr>
                <w:rFonts w:ascii="Arial" w:hAnsi="Arial" w:cs="Aharoni"/>
                <w:sz w:val="30"/>
                <w:szCs w:val="30"/>
              </w:rPr>
              <w:t>74</w:t>
            </w:r>
            <w:r w:rsidRPr="005C2745">
              <w:rPr>
                <w:rFonts w:ascii="Arial" w:hAnsi="Arial" w:cs="Aharoni"/>
                <w:sz w:val="30"/>
                <w:szCs w:val="30"/>
              </w:rPr>
              <w:t>)</w:t>
            </w:r>
          </w:p>
        </w:tc>
      </w:tr>
      <w:tr w:rsidR="005C2745" w:rsidRPr="00FE434C" w:rsidTr="00FE434C">
        <w:trPr>
          <w:trHeight w:val="585"/>
          <w:tblHeader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48DD4"/>
            <w:vAlign w:val="bottom"/>
          </w:tcPr>
          <w:p w:rsidR="00B301EA" w:rsidRPr="00FE434C" w:rsidRDefault="00B301EA" w:rsidP="00FE434C">
            <w:pPr>
              <w:jc w:val="center"/>
              <w:rPr>
                <w:i/>
                <w:color w:val="FFFFFF"/>
                <w:szCs w:val="21"/>
              </w:rPr>
            </w:pPr>
            <w:r w:rsidRPr="00FE434C">
              <w:rPr>
                <w:i/>
                <w:color w:val="FFFFFF"/>
                <w:szCs w:val="21"/>
              </w:rPr>
              <w:t>Compound Number</w:t>
            </w: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/>
            <w:vAlign w:val="bottom"/>
          </w:tcPr>
          <w:p w:rsidR="00B301EA" w:rsidRPr="00FE434C" w:rsidRDefault="00B301EA" w:rsidP="00FE434C">
            <w:pPr>
              <w:rPr>
                <w:rFonts w:ascii="Arial" w:hAnsi="Arial" w:cs="Arial"/>
                <w:color w:val="FFFFFF"/>
              </w:rPr>
            </w:pPr>
            <w:r w:rsidRPr="00FE434C">
              <w:rPr>
                <w:rFonts w:ascii="Arial" w:hAnsi="Arial" w:cs="Arial"/>
                <w:color w:val="FFFFFF"/>
              </w:rPr>
              <w:t>Compoun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548DD4"/>
            <w:noWrap/>
            <w:vAlign w:val="bottom"/>
          </w:tcPr>
          <w:p w:rsidR="00B301EA" w:rsidRPr="00FE434C" w:rsidRDefault="00B301EA" w:rsidP="00FE434C">
            <w:pPr>
              <w:rPr>
                <w:rFonts w:ascii="Arial" w:hAnsi="Arial" w:cs="Arial"/>
                <w:color w:val="FFFFFF"/>
              </w:rPr>
            </w:pPr>
            <w:r w:rsidRPr="00FE434C">
              <w:rPr>
                <w:rFonts w:ascii="Arial" w:hAnsi="Arial" w:cs="Arial"/>
                <w:color w:val="FFFFFF"/>
              </w:rPr>
              <w:t xml:space="preserve">CAS Number 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benzylidene Sorbitol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102B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</w:t>
            </w:r>
            <w:r w:rsidR="00072635" w:rsidRPr="008D1BD1">
              <w:rPr>
                <w:szCs w:val="21"/>
              </w:rPr>
              <w:t>2647-67-9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aprolactam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5-60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enzopheno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9-61-9</w:t>
            </w:r>
          </w:p>
        </w:tc>
      </w:tr>
      <w:tr w:rsidR="00072635" w:rsidRPr="008D1BD1" w:rsidTr="005C2745">
        <w:trPr>
          <w:trHeight w:val="26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,3,5-Trimethyl-2,4,6-tris(3,5-di-tert-butyl-4-hydroxybenzyl) benzene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709-70-2</w:t>
            </w:r>
          </w:p>
        </w:tc>
      </w:tr>
      <w:tr w:rsidR="00072635" w:rsidRPr="008D1BD1" w:rsidTr="005C2745">
        <w:trPr>
          <w:trHeight w:val="35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butyl phthal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4-74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ehydroabietic acid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740-19-8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t-butanol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5-65-0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Dibenzylamine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3-49-1</w:t>
            </w:r>
          </w:p>
        </w:tc>
      </w:tr>
      <w:tr w:rsidR="00072635" w:rsidRPr="008D1BD1" w:rsidTr="005C2745">
        <w:trPr>
          <w:trHeight w:val="332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Oleic acid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2-80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ethyl phthal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4-66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fos 168 Phosph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5906-11-9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fos PEPQ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8613-77-3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Erucamid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2-84-5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fos 168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1570-04-4</w:t>
            </w:r>
          </w:p>
        </w:tc>
      </w:tr>
      <w:tr w:rsidR="00072635" w:rsidRPr="008D1BD1" w:rsidTr="005C2745">
        <w:trPr>
          <w:trHeight w:val="315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alcium stear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592-23-0</w:t>
            </w:r>
          </w:p>
        </w:tc>
      </w:tr>
      <w:tr w:rsidR="00072635" w:rsidRPr="008D1BD1" w:rsidTr="005C2745">
        <w:trPr>
          <w:trHeight w:val="305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lauryl thiodipropionate DLTDP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3-28-4</w:t>
            </w:r>
          </w:p>
        </w:tc>
      </w:tr>
      <w:tr w:rsidR="00072635" w:rsidRPr="008D1BD1" w:rsidTr="005C2745">
        <w:trPr>
          <w:trHeight w:val="5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,5-bis(1,1-dimethylethyl)-4-hydroxyl-</w:t>
            </w:r>
            <w:r w:rsidRPr="008D1BD1">
              <w:rPr>
                <w:szCs w:val="21"/>
              </w:rPr>
              <w:br/>
              <w:t>benzenepropanoic acid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71090-93-0</w:t>
            </w:r>
          </w:p>
        </w:tc>
      </w:tr>
      <w:tr w:rsidR="00072635" w:rsidRPr="008D1BD1" w:rsidTr="005C2745">
        <w:trPr>
          <w:trHeight w:val="35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-(2-hydroxy-5-methylphenyl) 2H-benzotriazol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440-22-4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123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9757-67-1</w:t>
            </w:r>
          </w:p>
        </w:tc>
      </w:tr>
      <w:tr w:rsidR="00072635" w:rsidRPr="008D1BD1" w:rsidTr="005C2745">
        <w:trPr>
          <w:trHeight w:val="368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Synthetic Hydrotalcite  [DHT-4A]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097-59-9</w:t>
            </w:r>
          </w:p>
        </w:tc>
      </w:tr>
      <w:tr w:rsidR="00072635" w:rsidRPr="008D1BD1" w:rsidTr="005C2745">
        <w:trPr>
          <w:trHeight w:val="35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(2,4-di-tert-butylphenyl) pentaerythritol diphosphi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6741-53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010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683-19-8</w:t>
            </w:r>
          </w:p>
        </w:tc>
      </w:tr>
      <w:tr w:rsidR="00072635" w:rsidRPr="008D1BD1" w:rsidTr="005C2745">
        <w:trPr>
          <w:trHeight w:val="368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2’-Methylene-bis-(6-tert-butyl)-4-ethylphenol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8-24-4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isphenol A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0-05-7</w:t>
            </w:r>
          </w:p>
        </w:tc>
      </w:tr>
      <w:tr w:rsidR="00072635" w:rsidRPr="008D1BD1" w:rsidTr="005C2745">
        <w:trPr>
          <w:trHeight w:val="278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245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6443-68-2</w:t>
            </w:r>
          </w:p>
        </w:tc>
      </w:tr>
      <w:tr w:rsidR="00072635" w:rsidRPr="008D1BD1" w:rsidTr="005C2745">
        <w:trPr>
          <w:trHeight w:val="35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2’-Methylene-bis(6-tert-butyl-4 methylphenol)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9-47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o-toluenesulfonamide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8-19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-tert-butyl peroxid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0-05-4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076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082-79-3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Oleamid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301-02-0  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-ethyl-1-hexanol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4-76-7</w:t>
            </w:r>
          </w:p>
        </w:tc>
      </w:tr>
      <w:tr w:rsidR="00072635" w:rsidRPr="008D1BD1" w:rsidTr="005C2745">
        <w:trPr>
          <w:trHeight w:val="26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Stearic acid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7-11-4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utylated hydroxytoluene (BHT)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8-37-0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almitic acid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7-10-3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utylated hydroxyanisole (BHA)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5013-16-5</w:t>
            </w:r>
          </w:p>
        </w:tc>
      </w:tr>
      <w:tr w:rsidR="00072635" w:rsidRPr="008D1BD1" w:rsidTr="005C2745">
        <w:trPr>
          <w:trHeight w:val="332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2,4,6,6-Pentamethylheptane-4-thiol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3002-38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.I. Pigment Blu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7455-37-5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oumarone Indene Resin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3393-89-5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565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91-84-4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098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3128-74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310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0170-32-5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425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5140-91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790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40601-76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3114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7676-62-6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3125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4137-09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-mercaptobenzothiazol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49-30-4</w:t>
            </w:r>
          </w:p>
        </w:tc>
      </w:tr>
      <w:tr w:rsidR="00072635" w:rsidRPr="008D1BD1" w:rsidTr="005C2745">
        <w:trPr>
          <w:trHeight w:val="278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120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4221-80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6-di-tert-butylphenol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8-39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081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0-66-4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fos 12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0410-33-9</w:t>
            </w:r>
          </w:p>
        </w:tc>
      </w:tr>
      <w:tr w:rsidR="00072635" w:rsidRPr="008D1BD1" w:rsidTr="005C2745">
        <w:trPr>
          <w:trHeight w:val="323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,2',6,6'-Tetra-tert-butyldiphenylquinone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455-14-3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octadecyl Disulfid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500-88-1</w:t>
            </w:r>
          </w:p>
        </w:tc>
      </w:tr>
      <w:tr w:rsidR="00072635" w:rsidRPr="008D1BD1" w:rsidTr="005C2745">
        <w:trPr>
          <w:trHeight w:val="368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-Hydroxy-4-methoxybenzopheno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31-57-7</w:t>
            </w:r>
          </w:p>
        </w:tc>
      </w:tr>
      <w:tr w:rsidR="00072635" w:rsidRPr="008D1BD1" w:rsidTr="005C2745">
        <w:trPr>
          <w:trHeight w:val="35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Methanone,[methylenebis(hydroxymethoxyphenylene)]bis[phenyl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7472-50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4-di-t-butyl phenol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6-76-4</w:t>
            </w:r>
          </w:p>
        </w:tc>
      </w:tr>
      <w:tr w:rsidR="00072635" w:rsidRPr="008D1BD1" w:rsidTr="005C2745">
        <w:trPr>
          <w:trHeight w:val="377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isodecyl phthal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B70597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6761-40-0 </w:t>
            </w:r>
            <w:r w:rsidR="00B70597">
              <w:rPr>
                <w:szCs w:val="21"/>
              </w:rPr>
              <w:t>or</w:t>
            </w:r>
            <w:r w:rsidRPr="008D1BD1">
              <w:rPr>
                <w:szCs w:val="21"/>
              </w:rPr>
              <w:br/>
              <w:t>68515-49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Stilbenquino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09-73-4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Dioctyl Decanedioate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432-87-3</w:t>
            </w:r>
          </w:p>
        </w:tc>
      </w:tr>
      <w:tr w:rsidR="00072635" w:rsidRPr="008D1BD1" w:rsidTr="005C2745">
        <w:trPr>
          <w:trHeight w:val="395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ri-2-ethylhexyl trimellitate  [TOTM]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319-31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octyl sodium sulfosuccin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77-11-7</w:t>
            </w:r>
          </w:p>
        </w:tc>
      </w:tr>
      <w:tr w:rsidR="00072635" w:rsidRPr="008D1BD1" w:rsidTr="005C2745">
        <w:trPr>
          <w:trHeight w:val="332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-(4-benzoyl-3-hydroxyphenoxy)ethyl acryl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6432-81-8</w:t>
            </w:r>
          </w:p>
        </w:tc>
      </w:tr>
      <w:tr w:rsidR="00072635" w:rsidRPr="008D1BD1" w:rsidTr="005C2745">
        <w:trPr>
          <w:trHeight w:val="35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,9-Di-tert-butyl-1-oxaspiro-(4,5)-deca-6,9-diene-2,8-dio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2304-66-3</w:t>
            </w:r>
          </w:p>
        </w:tc>
      </w:tr>
      <w:tr w:rsidR="00072635" w:rsidRPr="008D1BD1" w:rsidTr="005C2745">
        <w:trPr>
          <w:trHeight w:val="467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2’-Oxamido bis-[ethyl-3-(3,5-di-t-butyl-4-hydroxyphenyl) propion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0331-94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octadecyl 3,3’-thiodipropion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93-36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tetradecyl 3,3’-thiodipropion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6545-54-3</w:t>
            </w:r>
          </w:p>
        </w:tc>
      </w:tr>
      <w:tr w:rsidR="00072635" w:rsidRPr="008D1BD1" w:rsidTr="005C2745">
        <w:trPr>
          <w:trHeight w:val="377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Quinone methide derivative of Irganox 1076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o CAS</w:t>
            </w:r>
          </w:p>
        </w:tc>
      </w:tr>
      <w:tr w:rsidR="00072635" w:rsidRPr="008D1BD1" w:rsidTr="005C2745">
        <w:trPr>
          <w:trHeight w:val="35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innamate derivative of Irganox 1076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o CAS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iscinnam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o CAS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riester analog of Irganox 1010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o CAS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ester analog of Irganox 1010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o CAS</w:t>
            </w:r>
          </w:p>
        </w:tc>
      </w:tr>
      <w:tr w:rsidR="00072635" w:rsidRPr="008D1BD1" w:rsidTr="005C2745">
        <w:trPr>
          <w:trHeight w:val="332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Monoester analog of Irganox 1010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o CAS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butyl adip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5-99-7</w:t>
            </w:r>
          </w:p>
        </w:tc>
      </w:tr>
      <w:tr w:rsidR="00072635" w:rsidRPr="008D1BD1" w:rsidTr="005C2745">
        <w:trPr>
          <w:trHeight w:val="345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(2-ethylhexyl)adip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3-23-1</w:t>
            </w:r>
          </w:p>
        </w:tc>
      </w:tr>
      <w:tr w:rsidR="00072635" w:rsidRPr="008D1BD1" w:rsidTr="005C2745">
        <w:trPr>
          <w:trHeight w:val="377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riethylene glycol caprate capryl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346-78-3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oluene sulfonic acid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4-15-4</w:t>
            </w:r>
          </w:p>
        </w:tc>
      </w:tr>
      <w:tr w:rsidR="00072635" w:rsidRPr="008D1BD1" w:rsidTr="005C2745">
        <w:trPr>
          <w:trHeight w:val="368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Diisononyl cyclohexane-1,2-dicarboxylate 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474919-59-0</w:t>
            </w:r>
          </w:p>
        </w:tc>
      </w:tr>
      <w:tr w:rsidR="00072635" w:rsidRPr="008D1BD1" w:rsidTr="005C2745">
        <w:trPr>
          <w:trHeight w:val="36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-N-octyl phthal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7-84-0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EHP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7-81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035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41484-35-9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riethyl citr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7-93-0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richloroethylphosphat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06-52-5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p-toluenesulfonamide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0-55-3</w:t>
            </w:r>
          </w:p>
        </w:tc>
      </w:tr>
      <w:tr w:rsidR="00072635" w:rsidRPr="008D1BD1" w:rsidTr="005C2745">
        <w:trPr>
          <w:trHeight w:val="26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Acenaphthe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3-32-9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Acenaphthyle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08-96-8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Anthrace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0-12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Sulfur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704-34-9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259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5074-77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135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5643-61-0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328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5973-55-1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enzyl butyl phthalate (BBP)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5-68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.I. Pigment Violet 15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769-96-9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bis(2-ethylhexyl)sebacate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2-62-3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320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846-71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326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896-11-5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-ethylphenol 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0-00-6</w:t>
            </w:r>
          </w:p>
        </w:tc>
      </w:tr>
      <w:tr w:rsidR="00072635" w:rsidRPr="008D1BD1" w:rsidTr="005C2745">
        <w:trPr>
          <w:trHeight w:val="36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329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3147-75-9 </w:t>
            </w:r>
            <w:r w:rsidR="00FB38C6" w:rsidRPr="008D1BD1">
              <w:rPr>
                <w:szCs w:val="21"/>
              </w:rPr>
              <w:t>&amp;</w:t>
            </w:r>
            <w:r w:rsidRPr="008D1BD1">
              <w:rPr>
                <w:szCs w:val="21"/>
              </w:rPr>
              <w:t xml:space="preserve"> 52188-76-8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enzo[ghi]peryle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91-24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Formaldehyd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0-00-0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Acetic Acid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4-19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3581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9720-19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MD-1024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2687-78-8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234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0321-86-7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enzo[b]fluoranthe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05-99-2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enzo[k]fluoranthe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07-08-9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ndeno[1,2,3-cd]pyre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93-39-5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yrene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9-00-0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etramethylthiourea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782-91-4</w:t>
            </w:r>
          </w:p>
        </w:tc>
      </w:tr>
      <w:tr w:rsidR="00072635" w:rsidRPr="008D1BD1" w:rsidTr="005C2745">
        <w:trPr>
          <w:trHeight w:val="377"/>
        </w:trPr>
        <w:tc>
          <w:tcPr>
            <w:tcW w:w="114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isphenol A bis(2,3-dihydroxypropyl) ether</w:t>
            </w:r>
          </w:p>
        </w:tc>
        <w:tc>
          <w:tcPr>
            <w:tcW w:w="13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581-32-8</w:t>
            </w:r>
          </w:p>
        </w:tc>
      </w:tr>
      <w:tr w:rsidR="0007263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072635" w:rsidRPr="008D1BD1" w:rsidRDefault="0007263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3641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72635" w:rsidRPr="008D1BD1" w:rsidRDefault="00072635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6917-30-0</w:t>
            </w:r>
          </w:p>
        </w:tc>
      </w:tr>
      <w:tr w:rsidR="00840D4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0D4F" w:rsidRPr="008D1BD1" w:rsidRDefault="00840D4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770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2829-07-9</w:t>
            </w:r>
          </w:p>
        </w:tc>
      </w:tr>
      <w:tr w:rsidR="00840D4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0D4F" w:rsidRPr="008D1BD1" w:rsidRDefault="00840D4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6-bis(1,1-dimethylethyl)-4-ethyl-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4130-42-1</w:t>
            </w:r>
          </w:p>
        </w:tc>
      </w:tr>
      <w:tr w:rsidR="00840D4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0D4F" w:rsidRPr="008D1BD1" w:rsidRDefault="00840D4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Fluoranth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06-44-0</w:t>
            </w:r>
          </w:p>
        </w:tc>
      </w:tr>
      <w:tr w:rsidR="00840D4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0D4F" w:rsidRPr="008D1BD1" w:rsidRDefault="00840D4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Acetaldehy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5-07-0</w:t>
            </w:r>
          </w:p>
        </w:tc>
      </w:tr>
      <w:tr w:rsidR="00840D4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0D4F" w:rsidRPr="008D1BD1" w:rsidRDefault="00840D4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Santanox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6-69-5</w:t>
            </w:r>
          </w:p>
        </w:tc>
      </w:tr>
      <w:tr w:rsidR="00840D4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0D4F" w:rsidRPr="008D1BD1" w:rsidRDefault="00840D4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ecamethylcyclopentasiloxane (silicone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0D4F" w:rsidRPr="008D1BD1" w:rsidRDefault="00840D4F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41-02-6</w:t>
            </w:r>
          </w:p>
        </w:tc>
      </w:tr>
      <w:tr w:rsidR="00B9569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5694" w:rsidRPr="008D1BD1" w:rsidRDefault="00B9569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5694" w:rsidRPr="008D1BD1" w:rsidRDefault="00B95694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enzo[e]pyr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5694" w:rsidRPr="008D1BD1" w:rsidRDefault="00B95694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92-97-2</w:t>
            </w:r>
          </w:p>
        </w:tc>
      </w:tr>
      <w:tr w:rsidR="00B22271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22271" w:rsidRPr="008D1BD1" w:rsidRDefault="00B22271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22271" w:rsidRPr="008D1BD1" w:rsidRDefault="00B2227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benzo[a,h]anthrac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22271" w:rsidRPr="008D1BD1" w:rsidRDefault="00B2227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3-70-3</w:t>
            </w:r>
          </w:p>
        </w:tc>
      </w:tr>
      <w:tr w:rsidR="00C00E2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0E2D" w:rsidRPr="008D1BD1" w:rsidRDefault="00C00E2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Fluor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6-73-7</w:t>
            </w:r>
          </w:p>
        </w:tc>
      </w:tr>
      <w:tr w:rsidR="00C00E2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0E2D" w:rsidRPr="008D1BD1" w:rsidRDefault="00C00E2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henanthr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5-01-8</w:t>
            </w:r>
          </w:p>
        </w:tc>
      </w:tr>
      <w:tr w:rsidR="00C00E2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0E2D" w:rsidRPr="008D1BD1" w:rsidRDefault="00C00E2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Icos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29-96-9</w:t>
            </w:r>
          </w:p>
        </w:tc>
      </w:tr>
      <w:tr w:rsidR="00C00E2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0E2D" w:rsidRPr="008D1BD1" w:rsidRDefault="00C00E2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himassorb 944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1878-19-8</w:t>
            </w:r>
          </w:p>
        </w:tc>
      </w:tr>
      <w:tr w:rsidR="00C00E2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0E2D" w:rsidRPr="008D1BD1" w:rsidRDefault="00C00E2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Cyclohexylmethylsilanedi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8295-72-2</w:t>
            </w:r>
          </w:p>
        </w:tc>
      </w:tr>
      <w:tr w:rsidR="00C00E2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0E2D" w:rsidRPr="008D1BD1" w:rsidRDefault="00C00E2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 2908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0E2D" w:rsidRPr="008D1BD1" w:rsidRDefault="00C00E2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7845-93-6</w:t>
            </w:r>
          </w:p>
        </w:tc>
      </w:tr>
      <w:tr w:rsidR="00F6031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031D" w:rsidRPr="008D1BD1" w:rsidRDefault="00F6031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-nitrosodiethy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5-18-5</w:t>
            </w:r>
          </w:p>
        </w:tc>
      </w:tr>
      <w:tr w:rsidR="00F6031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031D" w:rsidRPr="008D1BD1" w:rsidRDefault="00F6031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Methyl 2-benzoylbenzo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06-28-0</w:t>
            </w:r>
          </w:p>
        </w:tc>
      </w:tr>
      <w:tr w:rsidR="00F6031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031D" w:rsidRPr="008D1BD1" w:rsidRDefault="00F6031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327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864-99-1</w:t>
            </w:r>
          </w:p>
        </w:tc>
      </w:tr>
      <w:tr w:rsidR="00F6031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031D" w:rsidRPr="008D1BD1" w:rsidRDefault="00F6031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ocos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61-19-8</w:t>
            </w:r>
          </w:p>
        </w:tc>
      </w:tr>
      <w:tr w:rsidR="00F6031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031D" w:rsidRPr="008D1BD1" w:rsidRDefault="00F6031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inuvin 144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3843-89-0</w:t>
            </w:r>
          </w:p>
        </w:tc>
      </w:tr>
      <w:tr w:rsidR="00F6031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031D" w:rsidRPr="008D1BD1" w:rsidRDefault="00F6031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himassorb 119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6990-43-6</w:t>
            </w:r>
          </w:p>
        </w:tc>
      </w:tr>
      <w:tr w:rsidR="00F6031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6031D" w:rsidRPr="008D1BD1" w:rsidRDefault="00F6031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araffin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6031D" w:rsidRPr="008D1BD1" w:rsidRDefault="00F6031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002-74-2</w:t>
            </w:r>
          </w:p>
        </w:tc>
      </w:tr>
      <w:tr w:rsidR="008A2BF7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A2BF7" w:rsidRPr="008D1BD1" w:rsidRDefault="008A2BF7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A2BF7" w:rsidRPr="008D1BD1" w:rsidRDefault="008A2BF7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sopropyl dimethyldihydroacrid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A2BF7" w:rsidRPr="008D1BD1" w:rsidRDefault="008A2BF7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3451-42-3</w:t>
            </w:r>
          </w:p>
        </w:tc>
      </w:tr>
      <w:tr w:rsidR="008A2BF7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A2BF7" w:rsidRPr="008D1BD1" w:rsidRDefault="008A2BF7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A2BF7" w:rsidRPr="008D1BD1" w:rsidRDefault="008A2BF7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methyldihydroacrid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A2BF7" w:rsidRPr="008D1BD1" w:rsidRDefault="008A2BF7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267-02-3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1520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0553-27-0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pheny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2-39-4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sopropyl dipheny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650-10-2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,2,4,6,6-Pentamethylhept-3-ene (including </w:t>
            </w:r>
            <w:r w:rsidRPr="008D1BD1">
              <w:rPr>
                <w:szCs w:val="21"/>
              </w:rPr>
              <w:br/>
              <w:t>dodecene isomers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3-48-8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Di-isononyl phthalate (DINP)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8553-12-0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1988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7443-25-6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Bis(1,2,2,6,6-pentamethyl-4-piperidyl)sebacat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41556-26-7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Mark PEP 36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0693-00-1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Sodium Dodecyl Sulf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51-21-3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is (3,4-dimethyl-dibenzylidene sorbitol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35861-56-2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-nitrosomorphol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9-89-2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henyl salicylate [Salol]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8-55-8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3638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8600-59-4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-nitrosodi-n-buty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24-16-3</w:t>
            </w:r>
          </w:p>
        </w:tc>
      </w:tr>
      <w:tr w:rsidR="00332C0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332C0C" w:rsidRPr="008D1BD1" w:rsidRDefault="00332C0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Glycerol Monostear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332C0C" w:rsidRPr="008D1BD1" w:rsidRDefault="00332C0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1566-31-1</w:t>
            </w:r>
          </w:p>
        </w:tc>
      </w:tr>
      <w:tr w:rsidR="0020478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478E" w:rsidRPr="008D1BD1" w:rsidRDefault="0020478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6 – di-tert-butyl benzoqui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8802-80-7</w:t>
            </w:r>
          </w:p>
        </w:tc>
      </w:tr>
      <w:tr w:rsidR="0020478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478E" w:rsidRPr="008D1BD1" w:rsidRDefault="0020478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3346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0751-07-8</w:t>
            </w:r>
          </w:p>
        </w:tc>
      </w:tr>
      <w:tr w:rsidR="0020478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478E" w:rsidRPr="008D1BD1" w:rsidRDefault="0020478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-nitrosopyrrolid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30-55-2</w:t>
            </w:r>
          </w:p>
        </w:tc>
      </w:tr>
      <w:tr w:rsidR="0020478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478E" w:rsidRPr="008D1BD1" w:rsidRDefault="0020478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24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31-53-3</w:t>
            </w:r>
          </w:p>
        </w:tc>
      </w:tr>
      <w:tr w:rsidR="0020478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478E" w:rsidRPr="008D1BD1" w:rsidRDefault="0020478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-nitrosodimethy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2-75-9</w:t>
            </w:r>
          </w:p>
        </w:tc>
      </w:tr>
      <w:tr w:rsidR="0020478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478E" w:rsidRPr="008D1BD1" w:rsidRDefault="0020478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erephthal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0-21-0</w:t>
            </w:r>
          </w:p>
        </w:tc>
      </w:tr>
      <w:tr w:rsidR="0020478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478E" w:rsidRPr="008D1BD1" w:rsidRDefault="0020478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-nitrosopiperid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0-75-4</w:t>
            </w:r>
          </w:p>
        </w:tc>
      </w:tr>
      <w:tr w:rsidR="0020478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0478E" w:rsidRPr="008D1BD1" w:rsidRDefault="0020478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hrys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0478E" w:rsidRPr="008D1BD1" w:rsidRDefault="0020478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18-01-9</w:t>
            </w:r>
          </w:p>
        </w:tc>
      </w:tr>
      <w:tr w:rsidR="00C85E3A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85E3A" w:rsidRPr="008D1BD1" w:rsidRDefault="00C85E3A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85E3A" w:rsidRPr="008D1BD1" w:rsidRDefault="00C85E3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Maleic Anhydr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85E3A" w:rsidRPr="008D1BD1" w:rsidRDefault="00C85E3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8-31-6</w:t>
            </w:r>
          </w:p>
        </w:tc>
      </w:tr>
      <w:tr w:rsidR="00C85E3A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85E3A" w:rsidRPr="008D1BD1" w:rsidRDefault="00C85E3A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85E3A" w:rsidRPr="008D1BD1" w:rsidRDefault="00C85E3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Di(stearyl) penta-erythritol di-phosphite 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85E3A" w:rsidRPr="008D1BD1" w:rsidRDefault="00C85E3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806-34-6</w:t>
            </w:r>
          </w:p>
        </w:tc>
      </w:tr>
      <w:tr w:rsidR="00C85E3A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85E3A" w:rsidRPr="008D1BD1" w:rsidRDefault="00C85E3A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85E3A" w:rsidRPr="008D1BD1" w:rsidRDefault="00C85E3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hiourea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85E3A" w:rsidRPr="008D1BD1" w:rsidRDefault="00C85E3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2-56-6</w:t>
            </w:r>
          </w:p>
        </w:tc>
      </w:tr>
      <w:tr w:rsidR="00A65921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5921" w:rsidRPr="008D1BD1" w:rsidRDefault="00A65921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1164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725-22-6</w:t>
            </w:r>
          </w:p>
        </w:tc>
      </w:tr>
      <w:tr w:rsidR="00A65921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5921" w:rsidRPr="008D1BD1" w:rsidRDefault="00A65921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Glycerol monoole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5496-72-4</w:t>
            </w:r>
          </w:p>
        </w:tc>
      </w:tr>
      <w:tr w:rsidR="00A65921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5921" w:rsidRPr="008D1BD1" w:rsidRDefault="00A65921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Myrist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44-63-8</w:t>
            </w:r>
          </w:p>
        </w:tc>
      </w:tr>
      <w:tr w:rsidR="00A65921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5921" w:rsidRPr="008D1BD1" w:rsidRDefault="00A65921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etramethylthiuram disulf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37-26-8</w:t>
            </w:r>
          </w:p>
        </w:tc>
      </w:tr>
      <w:tr w:rsidR="00A65921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A65921" w:rsidRPr="008D1BD1" w:rsidRDefault="00A65921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531</w:t>
            </w:r>
            <w:r w:rsidRPr="008D1BD1">
              <w:rPr>
                <w:szCs w:val="21"/>
              </w:rPr>
              <w:br w:type="page"/>
              <w:t>; Chimassorb 81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A65921" w:rsidRPr="008D1BD1" w:rsidRDefault="00A65921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843-05-6</w:t>
            </w:r>
          </w:p>
        </w:tc>
      </w:tr>
      <w:tr w:rsidR="0027468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74682" w:rsidRPr="008D1BD1" w:rsidRDefault="0027468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-benzoylbenzo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5-52-9</w:t>
            </w:r>
          </w:p>
        </w:tc>
      </w:tr>
      <w:tr w:rsidR="0027468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74682" w:rsidRPr="008D1BD1" w:rsidRDefault="0027468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sorb UV-3529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19920-30-6</w:t>
            </w:r>
          </w:p>
        </w:tc>
      </w:tr>
      <w:tr w:rsidR="0027468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74682" w:rsidRPr="008D1BD1" w:rsidRDefault="0027468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augard 445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081-67-1</w:t>
            </w:r>
          </w:p>
        </w:tc>
      </w:tr>
      <w:tr w:rsidR="0027468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74682" w:rsidRPr="008D1BD1" w:rsidRDefault="0027468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,3:2,4-bis(3,4-dimethylbenzylidene)sorbit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1541-12-0</w:t>
            </w:r>
          </w:p>
        </w:tc>
      </w:tr>
      <w:tr w:rsidR="0027468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74682" w:rsidRPr="008D1BD1" w:rsidRDefault="0027468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stab FS 042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43925-92-2</w:t>
            </w:r>
          </w:p>
        </w:tc>
      </w:tr>
      <w:tr w:rsidR="0027468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74682" w:rsidRPr="008D1BD1" w:rsidRDefault="0027468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Mono-2-(ethylhexyl)phthalat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4376-20-9</w:t>
            </w:r>
          </w:p>
        </w:tc>
      </w:tr>
      <w:tr w:rsidR="0027468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274682" w:rsidRPr="008D1BD1" w:rsidRDefault="0027468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himassorb 2020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274682" w:rsidRPr="008D1BD1" w:rsidRDefault="00274682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92268-64-7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clohexa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8-94-1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odecanoic acid, 1-methyl 10-(1,2,2,6,6-pentamethyl-4-piperidinyl) est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82919-37-7 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hthalim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5-41-6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riallyl cyanur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1-37-1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Irganox 5057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8411-46-1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Sodium 2,2’-methylene bis(4,6-di-tert-butylphenyl) phosph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5209-91-2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Eastman DOBP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985-59-3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Naphthal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1-20-3</w:t>
            </w:r>
          </w:p>
        </w:tc>
      </w:tr>
      <w:tr w:rsidR="0068527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68527E" w:rsidRPr="008D1BD1" w:rsidRDefault="0068527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etramethylthiuram monosulf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8527E" w:rsidRPr="008D1BD1" w:rsidRDefault="0068527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7-74-5</w:t>
            </w:r>
          </w:p>
        </w:tc>
      </w:tr>
      <w:tr w:rsidR="0084753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7533" w:rsidRPr="008D1BD1" w:rsidRDefault="0084753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6-di-t-butyl-4-hydroxy-4- methyl-2,5-cyclohexadie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396-80-2</w:t>
            </w:r>
          </w:p>
        </w:tc>
      </w:tr>
      <w:tr w:rsidR="0084753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7533" w:rsidRPr="008D1BD1" w:rsidRDefault="0084753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,5-di-tert-butyl-4-hydroxy anis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489-01-0</w:t>
            </w:r>
          </w:p>
        </w:tc>
      </w:tr>
      <w:tr w:rsidR="0084753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7533" w:rsidRPr="008D1BD1" w:rsidRDefault="0084753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,5-di-tert-butyl-4-hydroxybenzaldehy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620-98-0</w:t>
            </w:r>
          </w:p>
        </w:tc>
      </w:tr>
      <w:tr w:rsidR="0084753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7533" w:rsidRPr="008D1BD1" w:rsidRDefault="0084753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cumyl perox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80-43-4</w:t>
            </w:r>
          </w:p>
        </w:tc>
      </w:tr>
      <w:tr w:rsidR="0084753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7533" w:rsidRPr="008D1BD1" w:rsidRDefault="0084753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Zinc Octano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7533" w:rsidRPr="008D1BD1" w:rsidRDefault="0084753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57-09-5</w:t>
            </w:r>
          </w:p>
        </w:tc>
      </w:tr>
      <w:tr w:rsidR="00E3105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3105C" w:rsidRPr="008D1BD1" w:rsidRDefault="00E3105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,4-Dichlorobenzoic Acid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0-84-0</w:t>
            </w:r>
          </w:p>
        </w:tc>
      </w:tr>
      <w:tr w:rsidR="00E3105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3105C" w:rsidRPr="008D1BD1" w:rsidRDefault="00E3105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,5-dimethyl-2,5-hexanedi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0-03-2</w:t>
            </w:r>
          </w:p>
        </w:tc>
      </w:tr>
      <w:tr w:rsidR="00E3105C" w:rsidRPr="008D1BD1" w:rsidTr="005C2745">
        <w:trPr>
          <w:trHeight w:val="287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3105C" w:rsidRPr="008D1BD1" w:rsidRDefault="00E3105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Ethyl Acetat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41-78-6</w:t>
            </w:r>
          </w:p>
        </w:tc>
      </w:tr>
      <w:tr w:rsidR="00E3105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3105C" w:rsidRPr="008D1BD1" w:rsidRDefault="00E3105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Tri(nonylphenyl)phosphi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6523-78-4</w:t>
            </w:r>
          </w:p>
        </w:tc>
      </w:tr>
      <w:tr w:rsidR="00E3105C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E3105C" w:rsidRPr="008D1BD1" w:rsidRDefault="00E3105C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Uvinul 400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E3105C" w:rsidRPr="008D1BD1" w:rsidRDefault="00E3105C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31-56-6</w:t>
            </w:r>
          </w:p>
        </w:tc>
      </w:tr>
      <w:tr w:rsidR="00430A6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30A60" w:rsidRPr="008D1BD1" w:rsidRDefault="00430A6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,1,1-Trimethylsilan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066-40-6  </w:t>
            </w:r>
          </w:p>
        </w:tc>
      </w:tr>
      <w:tr w:rsidR="00430A6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30A60" w:rsidRPr="008D1BD1" w:rsidRDefault="00430A6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,4-butanedi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10-63-4  </w:t>
            </w:r>
          </w:p>
        </w:tc>
      </w:tr>
      <w:tr w:rsidR="00430A6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30A60" w:rsidRPr="008D1BD1" w:rsidRDefault="00430A6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-Butano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78-93-3  </w:t>
            </w:r>
          </w:p>
        </w:tc>
      </w:tr>
      <w:tr w:rsidR="00430A6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30A60" w:rsidRPr="008D1BD1" w:rsidRDefault="00430A6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Aluminum distearat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00-92-5</w:t>
            </w:r>
          </w:p>
        </w:tc>
      </w:tr>
      <w:tr w:rsidR="00430A6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30A60" w:rsidRPr="008D1BD1" w:rsidRDefault="00430A6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Dibutylami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1-92-2</w:t>
            </w:r>
          </w:p>
        </w:tc>
      </w:tr>
      <w:tr w:rsidR="00430A6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30A60" w:rsidRPr="008D1BD1" w:rsidRDefault="00430A6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Diethylene glyc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1-46-6</w:t>
            </w:r>
          </w:p>
        </w:tc>
      </w:tr>
      <w:tr w:rsidR="00430A6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30A60" w:rsidRPr="008D1BD1" w:rsidRDefault="00430A6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Isobute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30A60" w:rsidRPr="008D1BD1" w:rsidRDefault="00430A60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5-11-7</w:t>
            </w:r>
          </w:p>
        </w:tc>
      </w:tr>
      <w:tr w:rsidR="00B901A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01A3" w:rsidRPr="008D1BD1" w:rsidRDefault="00B901A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-Octano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1-13-7</w:t>
            </w:r>
          </w:p>
        </w:tc>
      </w:tr>
      <w:tr w:rsidR="00B901A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01A3" w:rsidRPr="008D1BD1" w:rsidRDefault="00B901A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2-Phenylphen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0-43-7</w:t>
            </w:r>
          </w:p>
        </w:tc>
      </w:tr>
      <w:tr w:rsidR="00B901A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01A3" w:rsidRPr="008D1BD1" w:rsidRDefault="00B901A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3,4-Dimethylbenzaldehyd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973-71-7</w:t>
            </w:r>
          </w:p>
        </w:tc>
      </w:tr>
      <w:tr w:rsidR="00B901A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01A3" w:rsidRPr="008D1BD1" w:rsidRDefault="00B901A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Benzo[a]pyre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0-32-8</w:t>
            </w:r>
          </w:p>
        </w:tc>
      </w:tr>
      <w:tr w:rsidR="00B901A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01A3" w:rsidRPr="008D1BD1" w:rsidRDefault="00B901A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Butana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3-72-8</w:t>
            </w:r>
          </w:p>
        </w:tc>
      </w:tr>
      <w:tr w:rsidR="00B901A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01A3" w:rsidRPr="008D1BD1" w:rsidRDefault="00B901A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olypropylene Glyc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5322-69-4</w:t>
            </w:r>
          </w:p>
        </w:tc>
      </w:tr>
      <w:tr w:rsidR="00B901A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01A3" w:rsidRPr="008D1BD1" w:rsidRDefault="00B901A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Resorcin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8-46-3</w:t>
            </w:r>
          </w:p>
        </w:tc>
      </w:tr>
      <w:tr w:rsidR="00B901A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B901A3" w:rsidRPr="008D1BD1" w:rsidRDefault="00B901A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Stearamid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B901A3" w:rsidRPr="008D1BD1" w:rsidRDefault="00B901A3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4-26-5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,2-diphenyletha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3-29-7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ethyl 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0-29-7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Acrid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60-94-6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phenylcarbon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2-09-0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clohex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24-07-2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Dibutyl itacon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155-60-4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Acetopheno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8-86-2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Chlorododec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2-52-7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Dodec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2-41-4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-Tetradece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20-36-1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-Hexadece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29-73-2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1-Octadece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4C45AE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2-88-9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Eicos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3452-07-1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Docos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599-67-3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Tetracos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192-32-2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Hexacos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8835-33-1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Octacos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8835-34-2</w:t>
            </w:r>
          </w:p>
        </w:tc>
      </w:tr>
      <w:tr w:rsidR="004C45A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4C45AE" w:rsidRPr="008D1BD1" w:rsidRDefault="004C45AE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Triacont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4C45AE" w:rsidRPr="008D1BD1" w:rsidRDefault="00EE01CA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8435-53-5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-Octadec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12-92-5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,4,6-trimethylbenzophe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54-16-5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-Acetylthiazol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24295-03-2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Acrylonitril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7-13-1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Benzoin ethyl 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74-9-4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Bisphenol A bis(2,3-dihydroxypropyl) ether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581-32-8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Cyanoacetic acid, ethyl est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5-56-6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Didecanoyltriethylene glycol est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024-58-5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Hexamethylcyclotrisiloxa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541-05-9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Irgacure 651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4650-42-8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Octanoic Acid (Caprylic Acid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 108-93-0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108-95-2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henol, 4-(1-methyl-1-phenylethyl)-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599-64-4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Polymethylsilsesqui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68554-70-1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 xml:space="preserve">Triethylene </w:t>
            </w:r>
            <w:r w:rsidR="009B747D" w:rsidRPr="008D1BD1">
              <w:rPr>
                <w:szCs w:val="21"/>
              </w:rPr>
              <w:t>G</w:t>
            </w:r>
            <w:r w:rsidRPr="008D1BD1">
              <w:rPr>
                <w:szCs w:val="21"/>
              </w:rPr>
              <w:t xml:space="preserve">lycol </w:t>
            </w:r>
            <w:r w:rsidR="009B747D" w:rsidRPr="008D1BD1">
              <w:rPr>
                <w:szCs w:val="21"/>
              </w:rPr>
              <w:t>B</w:t>
            </w:r>
            <w:r w:rsidRPr="008D1BD1">
              <w:rPr>
                <w:szCs w:val="21"/>
              </w:rPr>
              <w:t>is(2-ethylhexanoate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szCs w:val="21"/>
              </w:rPr>
              <w:t>94-28-0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Ethylenebis (oxyethylene) </w:t>
            </w:r>
            <w:r w:rsidR="009B747D" w:rsidRPr="008D1BD1">
              <w:rPr>
                <w:color w:val="000000"/>
                <w:szCs w:val="21"/>
              </w:rPr>
              <w:t>D</w:t>
            </w:r>
            <w:r w:rsidRPr="008D1BD1">
              <w:rPr>
                <w:color w:val="000000"/>
                <w:szCs w:val="21"/>
              </w:rPr>
              <w:t>ihexano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8419CD" w:rsidP="009B747D">
            <w:pPr>
              <w:spacing w:before="100" w:beforeAutospacing="1"/>
              <w:contextualSpacing/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5176-75-4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4-</w:t>
            </w:r>
            <w:r w:rsidRPr="008D1BD1">
              <w:rPr>
                <w:rFonts w:cs="Arial"/>
                <w:i/>
                <w:szCs w:val="21"/>
              </w:rPr>
              <w:t>tert</w:t>
            </w:r>
            <w:r w:rsidRPr="008D1BD1">
              <w:rPr>
                <w:rFonts w:cs="Arial"/>
                <w:szCs w:val="21"/>
              </w:rPr>
              <w:t>-Butyl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98-54-4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4-</w:t>
            </w:r>
            <w:r w:rsidRPr="008D1BD1">
              <w:rPr>
                <w:rFonts w:cs="Arial"/>
                <w:i/>
                <w:szCs w:val="21"/>
              </w:rPr>
              <w:t>tert</w:t>
            </w:r>
            <w:r w:rsidRPr="008D1BD1">
              <w:rPr>
                <w:rFonts w:cs="Arial"/>
                <w:szCs w:val="21"/>
              </w:rPr>
              <w:t>-Amyl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80-46-6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4-</w:t>
            </w:r>
            <w:r w:rsidRPr="008D1BD1">
              <w:rPr>
                <w:rFonts w:cs="Arial"/>
                <w:i/>
                <w:szCs w:val="21"/>
              </w:rPr>
              <w:t>tert</w:t>
            </w:r>
            <w:r w:rsidRPr="008D1BD1">
              <w:rPr>
                <w:rFonts w:cs="Arial"/>
                <w:szCs w:val="21"/>
              </w:rPr>
              <w:t>-Octyl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140-66-9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 xml:space="preserve">4-Nonylpheno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84852-15-3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4-</w:t>
            </w:r>
            <w:r w:rsidRPr="008D1BD1">
              <w:rPr>
                <w:rFonts w:cs="Arial"/>
                <w:i/>
                <w:szCs w:val="21"/>
              </w:rPr>
              <w:t>n</w:t>
            </w:r>
            <w:r w:rsidRPr="008D1BD1">
              <w:rPr>
                <w:rFonts w:cs="Arial"/>
                <w:szCs w:val="21"/>
              </w:rPr>
              <w:t>-Nonyl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104-40-5</w:t>
            </w:r>
          </w:p>
        </w:tc>
      </w:tr>
      <w:tr w:rsidR="008419C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8419CD" w:rsidRPr="008D1BD1" w:rsidRDefault="008419C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Nonyl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419CD" w:rsidRPr="008D1BD1" w:rsidRDefault="009B747D" w:rsidP="009B747D">
            <w:pPr>
              <w:spacing w:before="100" w:beforeAutospacing="1"/>
              <w:contextualSpacing/>
              <w:rPr>
                <w:szCs w:val="21"/>
              </w:rPr>
            </w:pPr>
            <w:r w:rsidRPr="008D1BD1">
              <w:rPr>
                <w:rFonts w:cs="Arial"/>
                <w:szCs w:val="21"/>
              </w:rPr>
              <w:t>25154-52-3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Ethyl Phosphonic Acid Diethyl Ester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78-38-6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Bis 2,4-di-tert-butylphenyl phosphit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73640-91-2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1,1,5,5-Tetramethyl-2-(1-methylethyenyl)-cyclohexa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63251-38-7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Benzene, 1-3-bis(1,1-dimethylethyl)-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1014-60-4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1-Propene-1,2,3-tricarboxylic acid, 1,2,3-tributyl ester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7568-58-3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Methyl N-hydroxybenzimid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67160-14-9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  <w:lang w:val="en-GB"/>
              </w:rPr>
              <w:t>Methacryl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  <w:lang w:val="en-GB"/>
              </w:rPr>
              <w:t>79-41-4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Toluene Diami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95-80-7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4,4 Methylenedianili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101-77-9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Phthalic Acid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88-99-3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Ethanone, 1-[3-(1-hydroxy-1-methylethyl)phenyl]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87771-41-3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Acetyl Tributyl Citr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77-90-7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Tinuvin 622 (Plastic 622)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65447-77-0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Hostanox 03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32509-66-3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  <w:lang w:val="en-GB"/>
              </w:rPr>
              <w:t>Benzothiazol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  <w:lang w:val="en-GB"/>
              </w:rPr>
              <w:t>95-16-9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 xml:space="preserve">Benzoic Acid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E77FB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szCs w:val="21"/>
              </w:rPr>
              <w:t>65-85-0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Dodecamethylcyclohex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540-97-6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Tetradecamethylcyclohept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107-50-6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Hexadecamethylcyclooct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556-68-3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Octadecamethylcyclonon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556-71-8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Eicosamethylcyclo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18772-36-6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Docosamethylcycloun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18766-38-6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Tetracosamethylcyclodo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18919-94-3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Hexacosamethylcyclotri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23732-94-7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Octacosamethylcyclotetra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149050-40-8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Triacontamethylcyclopenta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23523-14-0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Dotriacontamethylcyclohexa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150026-95-2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Tetratriacontamethylcyclohepta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150026-96-3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Hexatriacontamethylcycloocta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23523-12-8</w:t>
            </w:r>
          </w:p>
        </w:tc>
      </w:tr>
      <w:tr w:rsidR="00FE77F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E77FB" w:rsidRPr="008D1BD1" w:rsidRDefault="00FE77F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Octatriacontamethylcyclononadec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FE77FB" w:rsidRPr="008D1BD1" w:rsidRDefault="00F228B8" w:rsidP="009B747D">
            <w:pPr>
              <w:spacing w:before="100" w:beforeAutospacing="1"/>
              <w:contextualSpacing/>
              <w:rPr>
                <w:rFonts w:cs="Arial"/>
                <w:szCs w:val="21"/>
              </w:rPr>
            </w:pPr>
            <w:r w:rsidRPr="008D1BD1">
              <w:rPr>
                <w:rFonts w:cs="Arial"/>
                <w:szCs w:val="21"/>
              </w:rPr>
              <w:t>150026-97-4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2-butylamine-4,6-dimercapto-1,3,5-triaz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25929-99-5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Ethyl 4-ethoxybenzo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23676-09-7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Aluminum ox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344-28-1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Triethy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21-44-8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,4-Peroxide curative (Ethanone, 1-[4-[1-[(1,1-dimethylethyl)dioxy]-1-methylethyl]phenyl]-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25155-25-3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Hexacos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630-01-3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Irgacure 369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19313-12-1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Irgacure 907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71868-10-5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N,N-bis(2-hydroxyethyl) dodecanam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20-40-1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-formyl-piperid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2591-86-8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2,2-(Tridecylazanediyl)dieth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8312-57-7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N-Butyldiethano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02-79-4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4-Isopropanol acetophe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54549-72-3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Octylated dipheny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1F012B" w:rsidRPr="008D1BD1" w:rsidRDefault="001F012B" w:rsidP="00635678">
            <w:pPr>
              <w:rPr>
                <w:szCs w:val="21"/>
              </w:rPr>
            </w:pPr>
            <w:r w:rsidRPr="008D1BD1">
              <w:rPr>
                <w:szCs w:val="21"/>
              </w:rPr>
              <w:t>101-67-7</w:t>
            </w:r>
          </w:p>
        </w:tc>
      </w:tr>
      <w:tr w:rsidR="001F012B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1F012B" w:rsidRPr="008D1BD1" w:rsidRDefault="001F012B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F012B" w:rsidRPr="008D1BD1" w:rsidRDefault="001F012B" w:rsidP="00635678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ert-butyl methyl 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7635D" w:rsidRPr="008D1BD1" w:rsidRDefault="001F012B" w:rsidP="00635678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634-04-4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,3-Dioctyl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9988-16-7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,4,4-Trimethyl-2-pent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7-40-4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4-Hydroxy-4-methyl-2-penta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23-42-2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Bis(2,4-di-tert-butylphenyl) phosph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9284-93-1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(E,E,E,E)-Squal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1-02-4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Irgacure 184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947-19-3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Mesityl ox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41-79-7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N'N-Dibutylformam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761-65-9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N,N-Dimethylcetylami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2-69-6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Polyethylene glyc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5322-68-3</w:t>
            </w:r>
          </w:p>
        </w:tc>
      </w:tr>
      <w:tr w:rsidR="00D763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ert-Butylhydroqui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7635D" w:rsidRPr="008D1BD1" w:rsidRDefault="00D7635D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948-33-0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863253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1,2,2,-Tetrachloroeth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79-34-5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863253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6-Dioxacyclododecane-7,12-di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777-95-7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Epoxidized Soybean Oi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8013-07-8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Epoxidized Linseed Oi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8016-11-3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Ethoxytrimethyl sil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825-62-3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Hydroxypropyl methacryl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7813-02-1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Isopr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78-79-5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Pentana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0-62-3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563610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Poly(tetramethylene) glyc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514EB3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5190-06-1</w:t>
            </w:r>
          </w:p>
        </w:tc>
      </w:tr>
      <w:tr w:rsidR="00863253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863253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63253" w:rsidRPr="008D1BD1" w:rsidRDefault="00514EB3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alc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63253" w:rsidRPr="008D1BD1" w:rsidRDefault="00514EB3" w:rsidP="00025C33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4807-96-6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N-Laurydiethanol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1541-67-9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Tricyclo(5.2.1.02,6)dec-3-en-8-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3385-61-3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Dextran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9004-54-0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Dipentyl Ester Carbon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2050-94-4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Tetrahydro-2,2,5,5-tetramethylfuran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15045-43-9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Octyl stear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109-36-4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chlorinated polypropylene, modified with maleic anhydride (2,5-furandione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68609-36-9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Cyclohe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110-82-7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Tri-2-ethylhexyl trimellit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3319-31-1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Trioctyl Trimellit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89-04-3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Gamma-glycidoxypropyl trimethoxysil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2530-83-8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Trimethacrylate est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3290-92-4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Dodecyl acryl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2156-97-0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Triphenylphosphine ox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791-28-6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Dodecamethylpent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141-63-9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Zinc Stear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557-05-1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Dimethyl Terephthal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120-61-6</w:t>
            </w:r>
          </w:p>
        </w:tc>
      </w:tr>
      <w:tr w:rsidR="00BD7A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2-ethylhexano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D7AEF" w:rsidRPr="008D1BD1" w:rsidRDefault="00BD7AEF" w:rsidP="00025C33">
            <w:pPr>
              <w:rPr>
                <w:color w:val="000000"/>
                <w:szCs w:val="21"/>
              </w:rPr>
            </w:pPr>
            <w:r w:rsidRPr="008D1BD1">
              <w:rPr>
                <w:szCs w:val="21"/>
              </w:rPr>
              <w:t>149-57-5</w:t>
            </w:r>
          </w:p>
        </w:tc>
      </w:tr>
      <w:tr w:rsidR="0004706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4706F" w:rsidRPr="008D1BD1" w:rsidRDefault="0004706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4706F" w:rsidRPr="008D1BD1" w:rsidRDefault="0004706F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hiodipropion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706F" w:rsidRPr="008D1BD1" w:rsidRDefault="0004706F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1-17-1</w:t>
            </w:r>
          </w:p>
        </w:tc>
      </w:tr>
      <w:tr w:rsidR="0004706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4706F" w:rsidRPr="008D1BD1" w:rsidRDefault="0004706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4706F" w:rsidRPr="008D1BD1" w:rsidRDefault="0004706F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Octadecyl-m-t-butyl-p-hydroxyphenylpropionate (OTHP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706F" w:rsidRPr="008D1BD1" w:rsidRDefault="0004706F">
            <w:pPr>
              <w:rPr>
                <w:szCs w:val="21"/>
              </w:rPr>
            </w:pPr>
            <w:r w:rsidRPr="008D1BD1">
              <w:rPr>
                <w:szCs w:val="21"/>
              </w:rPr>
              <w:t>110729-26-5</w:t>
            </w:r>
          </w:p>
        </w:tc>
      </w:tr>
      <w:tr w:rsidR="0004706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4706F" w:rsidRPr="008D1BD1" w:rsidRDefault="0004706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4706F" w:rsidRPr="008D1BD1" w:rsidRDefault="0004706F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Octadecyl-4-hydroxyphenylpropionate (OHP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706F" w:rsidRPr="008D1BD1" w:rsidRDefault="0004706F">
            <w:pPr>
              <w:rPr>
                <w:szCs w:val="21"/>
              </w:rPr>
            </w:pPr>
            <w:r w:rsidRPr="008D1BD1">
              <w:rPr>
                <w:szCs w:val="21"/>
              </w:rPr>
              <w:t>42933-23-3</w:t>
            </w:r>
          </w:p>
        </w:tc>
      </w:tr>
      <w:tr w:rsidR="0004706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04706F" w:rsidRPr="008D1BD1" w:rsidRDefault="0004706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4706F" w:rsidRPr="008D1BD1" w:rsidRDefault="0004706F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3-Diacetylbenz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04706F" w:rsidRPr="008D1BD1" w:rsidRDefault="0004706F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781-42-6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Hexaethylenegyloc dimethyl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72-40-8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Chlorobenz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8-90-7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4-Diisopropylbenz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0-18-5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3-Diisopropylbenz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99-62-7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>Polydimethylsiloxanes (PDMS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 xml:space="preserve">Category (63148-62-9) 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>2,2,4,6,6-Pentamethylhept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>13475-82-6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>Acryl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>79-10-7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4-Diacetylbenz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09-61-6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 xml:space="preserve">Bisphenol A Diglycidyl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>1675-54-3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Diethylene glycol monoacet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093-20-1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etraethyleneglyc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2-60-7</w:t>
            </w:r>
          </w:p>
        </w:tc>
      </w:tr>
      <w:tr w:rsidR="00626895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26895" w:rsidRPr="008D1BD1" w:rsidRDefault="00626895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>2-phenoxyleth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626895" w:rsidRPr="008D1BD1" w:rsidRDefault="00626895">
            <w:pPr>
              <w:rPr>
                <w:szCs w:val="21"/>
              </w:rPr>
            </w:pPr>
            <w:r w:rsidRPr="008D1BD1">
              <w:rPr>
                <w:szCs w:val="21"/>
              </w:rPr>
              <w:t>122-99-6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etraethyleneglycol monomethyl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3783-42-8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Isopropyyl Alcoh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7-63-0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Diethanolami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1-42-2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Meth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7-56-1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2,3-Dihydroxypropyl octadecano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123-94-4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2-Propanediol monoacetate monomethyl 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84540-57-8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Eth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4-17-5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Acet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7-64-1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2. Cyclohexane, 2-[1-(chloromethyl)ethenyl]-1,1,5,5-tetramethyl-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3216-72-8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Hexamethyldi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107-46-0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 xml:space="preserve">Octamethyltrisiloxane  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107-51-7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Decamethyltetr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141-62-8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Dodecamethylpenta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szCs w:val="21"/>
              </w:rPr>
            </w:pPr>
            <w:r w:rsidRPr="008D1BD1">
              <w:rPr>
                <w:szCs w:val="21"/>
              </w:rPr>
              <w:t>141-63-9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He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0-54-3</w:t>
            </w:r>
          </w:p>
        </w:tc>
      </w:tr>
      <w:tr w:rsidR="00C027E0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027E0" w:rsidRPr="008D1BD1" w:rsidRDefault="00C027E0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3,5-di-tert-butyl-4-hydroxyacetophe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027E0" w:rsidRPr="008D1BD1" w:rsidRDefault="00C027E0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4035-33-7</w:t>
            </w:r>
          </w:p>
        </w:tc>
      </w:tr>
      <w:tr w:rsidR="009469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469EF" w:rsidRPr="008D1BD1" w:rsidRDefault="009469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469EF" w:rsidRPr="008D1BD1" w:rsidRDefault="009469EF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Benzoquino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469EF" w:rsidRPr="008D1BD1" w:rsidRDefault="00502F3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6-51-4</w:t>
            </w:r>
          </w:p>
        </w:tc>
      </w:tr>
      <w:tr w:rsidR="009469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469EF" w:rsidRPr="008D1BD1" w:rsidRDefault="009469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469EF" w:rsidRPr="008D1BD1" w:rsidRDefault="00160C8B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D</w:t>
            </w:r>
            <w:r w:rsidR="009469EF" w:rsidRPr="008D1BD1">
              <w:rPr>
                <w:color w:val="000000"/>
                <w:szCs w:val="21"/>
              </w:rPr>
              <w:t>iethylene glycol ethyl 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469EF" w:rsidRPr="008D1BD1" w:rsidRDefault="00502F3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1-90-0</w:t>
            </w:r>
          </w:p>
        </w:tc>
      </w:tr>
      <w:tr w:rsidR="009469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469EF" w:rsidRPr="008D1BD1" w:rsidRDefault="009469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469EF" w:rsidRPr="008D1BD1" w:rsidRDefault="00160C8B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Elaid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469EF" w:rsidRPr="008D1BD1" w:rsidRDefault="00502F3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2-79-8</w:t>
            </w:r>
          </w:p>
        </w:tc>
      </w:tr>
      <w:tr w:rsidR="009469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469EF" w:rsidRPr="008D1BD1" w:rsidRDefault="009469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469EF" w:rsidRPr="008D1BD1" w:rsidRDefault="00160C8B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Octamethyl cyclotetrasiloxa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469EF" w:rsidRPr="008D1BD1" w:rsidRDefault="00502F3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556-67-2</w:t>
            </w:r>
          </w:p>
        </w:tc>
      </w:tr>
      <w:tr w:rsidR="009469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469EF" w:rsidRPr="008D1BD1" w:rsidRDefault="009469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469EF" w:rsidRPr="008D1BD1" w:rsidRDefault="00160C8B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1,3-Peroxide curative (Ethanone, 1-[4-[1-[(1,1-dimethylethyl)dioxy]-1-methylethyl]phenyl]-)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469EF" w:rsidRPr="008D1BD1" w:rsidRDefault="00502F3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212-81-9</w:t>
            </w:r>
          </w:p>
        </w:tc>
      </w:tr>
      <w:tr w:rsidR="009469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469EF" w:rsidRPr="008D1BD1" w:rsidRDefault="009469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469EF" w:rsidRPr="008D1BD1" w:rsidRDefault="00160C8B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Octanoic acid, 1,1'-(1,2-ethanediylbis(oxy-2,1-ethanediyl)) est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469EF" w:rsidRPr="008D1BD1" w:rsidRDefault="00502F3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6-10-5</w:t>
            </w:r>
          </w:p>
        </w:tc>
      </w:tr>
      <w:tr w:rsidR="009469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469EF" w:rsidRPr="008D1BD1" w:rsidRDefault="009469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469EF" w:rsidRPr="008D1BD1" w:rsidRDefault="00160C8B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'-Hydroxyacetophen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469EF" w:rsidRPr="008D1BD1" w:rsidRDefault="00502F3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8-93-4</w:t>
            </w:r>
          </w:p>
        </w:tc>
      </w:tr>
      <w:tr w:rsidR="009469E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9469EF" w:rsidRPr="008D1BD1" w:rsidRDefault="009469E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9469EF" w:rsidRPr="008D1BD1" w:rsidRDefault="00160C8B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4aminobenzoic acid (PABA)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9469EF" w:rsidRPr="008D1BD1" w:rsidRDefault="00502F3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50-13-0</w:t>
            </w:r>
          </w:p>
        </w:tc>
      </w:tr>
      <w:tr w:rsidR="00D310FF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310FF" w:rsidRPr="008D1BD1" w:rsidRDefault="00D310FF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310FF" w:rsidRPr="008D1BD1" w:rsidRDefault="00D310FF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Benzenemethanol, 4-[1-[(1,1-dimethylethyl)dioxy]-1-methylethyl]-α,α-dimethyl-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310FF" w:rsidRPr="008D1BD1" w:rsidRDefault="00D47A5D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57807-44-0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47A5D" w:rsidRPr="008D1BD1" w:rsidRDefault="00D47A5D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6-Hexanedioldiacryl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D47A5D" w:rsidRPr="008D1BD1" w:rsidRDefault="00D47A5D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3048-33-4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Diethyl adip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41-28-6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riethylene glycol (TEG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2-27-6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3,5,7-Tetr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93-30-1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4-Ethoxy-4-isopropyl-methylcyclohex-1-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54982-76-2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-Hydroxymethyl-2-methyl-1-cyclohex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9474-11-1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dl-Threit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7493-90-5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Silicone Oi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3148-62-9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meso-Erythrit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49-32-6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H-Inden-5-ol, 2,3-dihydro-3-(4-hydroxyphenyl)-1,1,3-trimethyl-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527-11-4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,6-di-tert-butyl-4-methylene-2,5-cyclohexandienone (BHT-quinone-methide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607-52-5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opanol CA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843-03-4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Diethylene glycol monobutyl 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2-34-5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Triethylene glycol monobutyl 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43-22-6</w:t>
            </w:r>
          </w:p>
        </w:tc>
      </w:tr>
      <w:tr w:rsidR="00D47A5D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Cyclohexyl(dimethoxy)methylsil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D47A5D" w:rsidRPr="008D1BD1" w:rsidRDefault="00D47A5D" w:rsidP="0070320A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7865-32-6</w:t>
            </w:r>
          </w:p>
        </w:tc>
      </w:tr>
      <w:tr w:rsidR="003F53A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Styre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0-42-5</w:t>
            </w:r>
          </w:p>
        </w:tc>
      </w:tr>
      <w:tr w:rsidR="003F53A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2-(2-(Butoxyethoxy)ethanol acetat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24-17-4</w:t>
            </w:r>
          </w:p>
        </w:tc>
      </w:tr>
      <w:tr w:rsidR="003F53A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Acetamid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0-35-5</w:t>
            </w:r>
          </w:p>
        </w:tc>
      </w:tr>
      <w:tr w:rsidR="003F53A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Fluorid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6984-48-8</w:t>
            </w:r>
          </w:p>
        </w:tc>
      </w:tr>
      <w:tr w:rsidR="003F53A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Abietic acid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514-10-3</w:t>
            </w:r>
          </w:p>
        </w:tc>
      </w:tr>
      <w:tr w:rsidR="003F53A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Bromid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4959-67-9</w:t>
            </w:r>
          </w:p>
        </w:tc>
      </w:tr>
      <w:tr w:rsidR="003F53A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1,4,7-Trioxacyclotridecane-8,13-dione 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607-34-7</w:t>
            </w:r>
          </w:p>
        </w:tc>
      </w:tr>
      <w:tr w:rsidR="003F53A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Dibutylmaleate 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3F53A4" w:rsidRPr="008D1BD1" w:rsidRDefault="003F53A4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5-76-0</w:t>
            </w:r>
          </w:p>
        </w:tc>
      </w:tr>
      <w:tr w:rsidR="0025310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m-Cres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8-39-4</w:t>
            </w:r>
          </w:p>
        </w:tc>
      </w:tr>
      <w:tr w:rsidR="0025310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p-Cres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6-44-5</w:t>
            </w:r>
          </w:p>
        </w:tc>
      </w:tr>
      <w:tr w:rsidR="0025310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3102" w:rsidRPr="008D1BD1" w:rsidRDefault="00D47D91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o-Cres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95-48-7</w:t>
            </w:r>
          </w:p>
        </w:tc>
      </w:tr>
      <w:tr w:rsidR="0025310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3102" w:rsidRPr="008D1BD1" w:rsidRDefault="00D47D91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60:40 Mixture of m-Cresol and p-Cres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319-77-3</w:t>
            </w:r>
          </w:p>
        </w:tc>
      </w:tr>
      <w:tr w:rsidR="0025310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3102" w:rsidRPr="008D1BD1" w:rsidRDefault="00D47D91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- Hexano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42-62-1</w:t>
            </w:r>
          </w:p>
        </w:tc>
      </w:tr>
      <w:tr w:rsidR="0025310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3102" w:rsidRPr="008D1BD1" w:rsidRDefault="00D47D91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--Decano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11-14-8</w:t>
            </w:r>
          </w:p>
        </w:tc>
      </w:tr>
      <w:tr w:rsidR="0025310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3102" w:rsidRPr="008D1BD1" w:rsidRDefault="00D47D91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{2-2-(hexanoyloxyl)ethoxy)ethyl octano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72063-60-6</w:t>
            </w:r>
          </w:p>
        </w:tc>
      </w:tr>
      <w:tr w:rsidR="00253102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53102" w:rsidRPr="008D1BD1" w:rsidRDefault="00D47D91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2{2-2-(hexanoyloxyl)ethoxy)ethyl decano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253102" w:rsidRPr="008D1BD1" w:rsidRDefault="00253102" w:rsidP="003F53A4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2336-03-9</w:t>
            </w:r>
          </w:p>
        </w:tc>
      </w:tr>
      <w:tr w:rsidR="001D4E5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D4E54" w:rsidRPr="008D1BD1" w:rsidRDefault="001D4E5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4E54" w:rsidRPr="008D1BD1" w:rsidRDefault="001D4E54" w:rsidP="00FE434C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 xml:space="preserve">Diphenyl ether   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D4E54" w:rsidRPr="008D1BD1" w:rsidRDefault="001D4E54" w:rsidP="00FE434C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1-84-8</w:t>
            </w:r>
          </w:p>
        </w:tc>
      </w:tr>
      <w:tr w:rsidR="001D4E5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D4E54" w:rsidRPr="008D1BD1" w:rsidRDefault="001D4E5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4E54" w:rsidRPr="008D1BD1" w:rsidRDefault="001D4E54" w:rsidP="00FE434C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Benzyl alcoh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D4E54" w:rsidRPr="008D1BD1" w:rsidRDefault="001D4E54" w:rsidP="00FE434C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00-51-6</w:t>
            </w:r>
          </w:p>
        </w:tc>
      </w:tr>
      <w:tr w:rsidR="001D4E54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D4E54" w:rsidRPr="008D1BD1" w:rsidRDefault="001D4E54" w:rsidP="00097A65">
            <w:pPr>
              <w:numPr>
                <w:ilvl w:val="0"/>
                <w:numId w:val="13"/>
              </w:numPr>
              <w:spacing w:before="100" w:beforeAutospacing="1"/>
              <w:contextualSpacing/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D4E54" w:rsidRPr="008D1BD1" w:rsidRDefault="001D4E54" w:rsidP="00FE434C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Phthalic anhydr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1D4E54" w:rsidRPr="008D1BD1" w:rsidRDefault="001D4E54" w:rsidP="00FE434C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85-44-9</w:t>
            </w:r>
          </w:p>
        </w:tc>
      </w:tr>
      <w:tr w:rsidR="0080415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Dimethylsulf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75-18-3</w:t>
            </w:r>
          </w:p>
        </w:tc>
      </w:tr>
      <w:tr w:rsidR="0080415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Diisobutyl phthal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84-69-5</w:t>
            </w:r>
          </w:p>
        </w:tc>
      </w:tr>
      <w:tr w:rsidR="0080415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N-Methylpyrrolidon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872-50-4</w:t>
            </w:r>
          </w:p>
        </w:tc>
      </w:tr>
      <w:tr w:rsidR="0080415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2-Hydroxyethyl benzo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94-33-7</w:t>
            </w:r>
          </w:p>
        </w:tc>
      </w:tr>
      <w:tr w:rsidR="0080415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Ethylenediam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107-15-3</w:t>
            </w:r>
          </w:p>
        </w:tc>
      </w:tr>
      <w:tr w:rsidR="0080415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Diethylene glycol monohexyl eth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112-59-4</w:t>
            </w:r>
          </w:p>
        </w:tc>
      </w:tr>
      <w:tr w:rsidR="0080415E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Glutaraldehy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80415E" w:rsidRPr="008D1BD1" w:rsidRDefault="0080415E" w:rsidP="0080415E">
            <w:pPr>
              <w:rPr>
                <w:szCs w:val="21"/>
              </w:rPr>
            </w:pPr>
            <w:r w:rsidRPr="008D1BD1">
              <w:rPr>
                <w:szCs w:val="21"/>
              </w:rPr>
              <w:t>111-30-08</w:t>
            </w:r>
          </w:p>
        </w:tc>
      </w:tr>
      <w:tr w:rsidR="00CA7A28" w:rsidRPr="008D1BD1" w:rsidTr="00FE62E8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 xml:space="preserve">1,8-Diazacyclotetradecane-2,9-dio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>56403-09-9</w:t>
            </w:r>
          </w:p>
        </w:tc>
      </w:tr>
      <w:tr w:rsidR="00CA7A28" w:rsidRPr="008D1BD1" w:rsidTr="00FE62E8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 xml:space="preserve">2-(2-Ethoxyethoxy)ethanol acetat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 xml:space="preserve"> 112-15-2 </w:t>
            </w:r>
          </w:p>
        </w:tc>
      </w:tr>
      <w:tr w:rsidR="00CA7A28" w:rsidRPr="008D1BD1" w:rsidTr="00FE62E8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 xml:space="preserve">2-Butoxyethyl acetat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> 112-07-2</w:t>
            </w:r>
          </w:p>
        </w:tc>
      </w:tr>
      <w:tr w:rsidR="00CA7A28" w:rsidRPr="008D1BD1" w:rsidTr="00FE62E8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 xml:space="preserve">Diphenyl ether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> 101-84-8</w:t>
            </w:r>
          </w:p>
        </w:tc>
      </w:tr>
      <w:tr w:rsidR="00CA7A28" w:rsidRPr="008D1BD1" w:rsidTr="00FE62E8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 xml:space="preserve">Ethylbenze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> 100-41-4</w:t>
            </w:r>
          </w:p>
        </w:tc>
      </w:tr>
      <w:tr w:rsidR="00CA7A28" w:rsidRPr="008D1BD1" w:rsidTr="00FE62E8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 xml:space="preserve">Hexenes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> 592-41-6</w:t>
            </w:r>
          </w:p>
        </w:tc>
      </w:tr>
      <w:tr w:rsidR="00CA7A28" w:rsidRPr="008D1BD1" w:rsidTr="00FE62E8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 xml:space="preserve">Hexenes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color w:val="000000"/>
                <w:szCs w:val="21"/>
              </w:rPr>
            </w:pPr>
            <w:r w:rsidRPr="008D1BD1">
              <w:rPr>
                <w:szCs w:val="21"/>
              </w:rPr>
              <w:t>558-37-2</w:t>
            </w:r>
          </w:p>
        </w:tc>
      </w:tr>
      <w:tr w:rsidR="00CA7A28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 xml:space="preserve">Hexenes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>763-29-1</w:t>
            </w:r>
          </w:p>
        </w:tc>
      </w:tr>
      <w:tr w:rsidR="00CA7A28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 xml:space="preserve">Hexenes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>68526-52-3</w:t>
            </w:r>
          </w:p>
        </w:tc>
      </w:tr>
      <w:tr w:rsidR="00CA7A28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 xml:space="preserve">Irgacure 1173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> 7473-98-5</w:t>
            </w:r>
          </w:p>
        </w:tc>
      </w:tr>
      <w:tr w:rsidR="00CA7A28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 xml:space="preserve">N-N'-diacylethylenediami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> 05518-18-3</w:t>
            </w:r>
          </w:p>
        </w:tc>
      </w:tr>
      <w:tr w:rsidR="00CA7A28" w:rsidRPr="008D1BD1" w:rsidTr="005C274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 xml:space="preserve">Triacetin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A7A28" w:rsidRPr="008D1BD1" w:rsidRDefault="00CA7A28">
            <w:pPr>
              <w:rPr>
                <w:rFonts w:eastAsia="Calibri"/>
                <w:szCs w:val="21"/>
              </w:rPr>
            </w:pPr>
            <w:r w:rsidRPr="008D1BD1">
              <w:rPr>
                <w:szCs w:val="21"/>
              </w:rPr>
              <w:t> 102-76-1</w:t>
            </w:r>
          </w:p>
        </w:tc>
      </w:tr>
      <w:tr w:rsidR="006C4566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2-Methyl-oxirane, polymer with oxir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9003-11-6 and 691397-13-4 (triblock polymer)</w:t>
            </w:r>
          </w:p>
        </w:tc>
      </w:tr>
      <w:tr w:rsidR="006C4566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3,4-Dimethylbenzaldehy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5973-71-7</w:t>
            </w:r>
          </w:p>
        </w:tc>
      </w:tr>
      <w:tr w:rsidR="006C4566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3-tert-Butyl-4-hydroxyanisol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121-00-6</w:t>
            </w:r>
          </w:p>
        </w:tc>
      </w:tr>
      <w:tr w:rsidR="006C4566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Propylene ox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75-56-9</w:t>
            </w:r>
          </w:p>
        </w:tc>
      </w:tr>
      <w:tr w:rsidR="006C4566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Toluene 2,6-diisocyan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91-08-7</w:t>
            </w:r>
          </w:p>
        </w:tc>
      </w:tr>
      <w:tr w:rsidR="006C4566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6C4566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C4566" w:rsidRPr="008D1BD1" w:rsidRDefault="006C4566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(1,3-diisocyanato-2-methyl-benzene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6C4566" w:rsidRPr="008D1BD1" w:rsidRDefault="00CD3089" w:rsidP="008C727F">
            <w:pPr>
              <w:rPr>
                <w:szCs w:val="21"/>
              </w:rPr>
            </w:pPr>
            <w:r>
              <w:rPr>
                <w:szCs w:val="21"/>
              </w:rPr>
              <w:t>584-84-9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097A65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8C727F">
            <w:pPr>
              <w:rPr>
                <w:szCs w:val="21"/>
              </w:rPr>
            </w:pPr>
            <w:r w:rsidRPr="00CD3089">
              <w:rPr>
                <w:szCs w:val="21"/>
              </w:rPr>
              <w:t>Isobornyl Methacryl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8C727F">
            <w:pPr>
              <w:rPr>
                <w:szCs w:val="21"/>
              </w:rPr>
            </w:pPr>
            <w:r w:rsidRPr="008D1BD1">
              <w:rPr>
                <w:szCs w:val="21"/>
              </w:rPr>
              <w:t>115-86-6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Triphenyl phosph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231CA3" w:rsidRDefault="00CD3089" w:rsidP="00CD3089">
            <w:pPr>
              <w:rPr>
                <w:szCs w:val="21"/>
                <w:highlight w:val="yellow"/>
              </w:rPr>
            </w:pPr>
            <w:r w:rsidRPr="0040230C">
              <w:rPr>
                <w:szCs w:val="21"/>
              </w:rPr>
              <w:t>7534-94-3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40230C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40230C" w:rsidRDefault="00CD3089" w:rsidP="00CD3089">
            <w:pPr>
              <w:rPr>
                <w:szCs w:val="21"/>
              </w:rPr>
            </w:pPr>
            <w:r w:rsidRPr="0040230C">
              <w:rPr>
                <w:szCs w:val="21"/>
              </w:rPr>
              <w:t>Tetrahydrofurfuryl methacryl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231CA3" w:rsidRDefault="00CD3089" w:rsidP="00CD3089">
            <w:pPr>
              <w:rPr>
                <w:szCs w:val="21"/>
                <w:highlight w:val="yellow"/>
              </w:rPr>
            </w:pPr>
            <w:r w:rsidRPr="008D1BD1">
              <w:rPr>
                <w:szCs w:val="21"/>
              </w:rPr>
              <w:t>2455-24-5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Hexylene Glyc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107-41-5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Morphol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110-91-8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Tributyl phosph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126-73-8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C8 – C14 Linear Aliphatic Alcohols(1-Tetradecano, 1-Octanol, 1-Nonanol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(Category)</w:t>
            </w:r>
            <w:r w:rsidRPr="008D1BD1">
              <w:rPr>
                <w:szCs w:val="21"/>
              </w:rPr>
              <w:br/>
              <w:t>112-72-1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C8 – C14 Linear Aliphatic Alcohols(1-Tetradecano, 1-Octanol, 1-Nonanol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(Category)</w:t>
            </w:r>
            <w:r w:rsidRPr="008D1BD1">
              <w:rPr>
                <w:szCs w:val="21"/>
              </w:rPr>
              <w:br/>
              <w:t>111-87-5</w:t>
            </w:r>
          </w:p>
        </w:tc>
      </w:tr>
      <w:tr w:rsidR="00CD3089" w:rsidRPr="008D1BD1" w:rsidTr="008A2A26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C8 – C14 Linear Aliphatic Alcohols(1-Tetradecano, 1-Octanol, 1-Nonanol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(Category)</w:t>
            </w:r>
          </w:p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143-08-8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1,19,17-Cyclotetracosatri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23579-18-2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Polyethylene glycol ether with 1,4-diisobutyl-1,4-dimethylbutynediol (Surfynol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9014-85-1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ethyl 4-hydroxybenzenecarboximidoate hydrochlor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54998-28-6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Octadec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593-45-3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Lower Alkyl Methacrylate Esters (Methyl methacrylate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80-62-6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Lower Alkyl Methacrylate Esters (n-Butyl methacrylate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97-88-1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2-Butoxyeth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111-76-2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Sumilizer GP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203255-81-6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 xml:space="preserve">Prista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1921-70-6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,3-Dihydro-2-benzofura-1-o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87-41-2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szCs w:val="21"/>
              </w:rPr>
            </w:pPr>
            <w:r w:rsidRPr="008D1BD1">
              <w:rPr>
                <w:szCs w:val="21"/>
              </w:rPr>
              <w:t>Diethoxytetramethyldisiloxa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color w:val="000000"/>
                <w:szCs w:val="21"/>
              </w:rPr>
            </w:pPr>
            <w:r w:rsidRPr="008D1BD1">
              <w:rPr>
                <w:color w:val="000000"/>
                <w:szCs w:val="21"/>
              </w:rPr>
              <w:t>18420-09-2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Ethyldiphenylphosphine oxid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1733-57-9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Dodecanamide,N-[3-(dimethyloxidoamino)propyl]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61792-31-2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1,2,3-propanetriol diacet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25395-31-7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Benzaldehyde monomer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100-52-7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2-Phenyl-2-prop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617-94-7</w:t>
            </w:r>
          </w:p>
        </w:tc>
      </w:tr>
      <w:tr w:rsidR="00CD3089" w:rsidRPr="008D1BD1" w:rsidTr="00C04AB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 xml:space="preserve">N-Hexadecane 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544-76-3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2-(2-Methoxyethoxy)-etha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111-77-3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bCs/>
                <w:color w:val="000000"/>
                <w:szCs w:val="21"/>
              </w:rPr>
              <w:t>Fatty acids, alkyl esters</w:t>
            </w:r>
          </w:p>
          <w:p w:rsidR="00CD3089" w:rsidRPr="008D1BD1" w:rsidRDefault="00CD3089" w:rsidP="00CD3089">
            <w:pPr>
              <w:rPr>
                <w:rFonts w:cs="Calibri"/>
                <w:bCs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Methyl esterhexadecanoic acid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</w:p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112-39-0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bCs/>
                <w:color w:val="000000"/>
                <w:szCs w:val="21"/>
              </w:rPr>
              <w:t>Fatty acids, alkyl esters</w:t>
            </w:r>
          </w:p>
          <w:p w:rsidR="00CD3089" w:rsidRPr="008D1BD1" w:rsidRDefault="00CD3089" w:rsidP="00CD3089">
            <w:pPr>
              <w:rPr>
                <w:rFonts w:cs="Calibri"/>
                <w:bCs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Methyl stear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</w:p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112-63-0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bCs/>
                <w:color w:val="000000"/>
                <w:szCs w:val="21"/>
              </w:rPr>
              <w:t>Fatty acids, alkyl esters</w:t>
            </w:r>
          </w:p>
          <w:p w:rsidR="00CD3089" w:rsidRPr="008D1BD1" w:rsidRDefault="00CD3089" w:rsidP="00CD3089">
            <w:pPr>
              <w:rPr>
                <w:rFonts w:cs="Calibri"/>
                <w:bCs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Methyl ester 9,12-octadecadienoic acid (z,z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</w:p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112-61-8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bCs/>
                <w:color w:val="000000"/>
                <w:szCs w:val="21"/>
              </w:rPr>
              <w:t>Fatty acids, alkyl esters</w:t>
            </w:r>
          </w:p>
          <w:p w:rsidR="00CD3089" w:rsidRPr="008D1BD1" w:rsidRDefault="00CD3089" w:rsidP="00CD3089">
            <w:pPr>
              <w:rPr>
                <w:rFonts w:cs="Calibri"/>
                <w:bCs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Isopropyl palmit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</w:p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142-91-6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bCs/>
                <w:color w:val="000000"/>
                <w:szCs w:val="21"/>
              </w:rPr>
              <w:t>Fatty acids, alkyl esters</w:t>
            </w:r>
            <w:r w:rsidRPr="008D1BD1">
              <w:rPr>
                <w:rFonts w:cs="Calibri"/>
                <w:color w:val="000000"/>
                <w:szCs w:val="21"/>
              </w:rPr>
              <w:br/>
              <w:t xml:space="preserve"> (E)-methyl ester 9-octadecenoic acid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  <w:r w:rsidRPr="008D1BD1">
              <w:rPr>
                <w:rFonts w:cs="Calibri"/>
                <w:color w:val="000000"/>
                <w:szCs w:val="21"/>
              </w:rPr>
              <w:br/>
              <w:t>1937-62-8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bCs/>
                <w:szCs w:val="21"/>
              </w:rPr>
            </w:pPr>
            <w:r w:rsidRPr="008D1BD1">
              <w:rPr>
                <w:rFonts w:cs="Calibri"/>
                <w:bCs/>
                <w:szCs w:val="21"/>
              </w:rPr>
              <w:t>Chlorophenols</w:t>
            </w:r>
          </w:p>
          <w:p w:rsidR="00CD3089" w:rsidRPr="008D1BD1" w:rsidRDefault="00CD3089" w:rsidP="00CD3089">
            <w:pPr>
              <w:rPr>
                <w:rFonts w:cs="Calibri"/>
                <w:bCs/>
                <w:szCs w:val="21"/>
              </w:rPr>
            </w:pPr>
            <w:r w:rsidRPr="008D1BD1">
              <w:rPr>
                <w:rFonts w:cs="Calibri"/>
                <w:szCs w:val="21"/>
              </w:rPr>
              <w:t>3-Chloro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</w:p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108-43-0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bCs/>
                <w:szCs w:val="21"/>
              </w:rPr>
            </w:pPr>
            <w:r w:rsidRPr="008D1BD1">
              <w:rPr>
                <w:rFonts w:cs="Calibri"/>
                <w:bCs/>
                <w:szCs w:val="21"/>
              </w:rPr>
              <w:t>Chlorophenols</w:t>
            </w:r>
          </w:p>
          <w:p w:rsidR="00CD3089" w:rsidRPr="008D1BD1" w:rsidRDefault="00CD3089" w:rsidP="00CD3089">
            <w:pPr>
              <w:rPr>
                <w:rFonts w:cs="Calibri"/>
                <w:bCs/>
                <w:szCs w:val="21"/>
              </w:rPr>
            </w:pPr>
            <w:r w:rsidRPr="008D1BD1">
              <w:rPr>
                <w:rFonts w:cs="Calibri"/>
                <w:szCs w:val="21"/>
              </w:rPr>
              <w:t>4-Chloro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</w:p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106-48-9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bCs/>
                <w:szCs w:val="21"/>
              </w:rPr>
              <w:t>Chlorophenols</w:t>
            </w:r>
            <w:r w:rsidRPr="008D1BD1">
              <w:rPr>
                <w:rFonts w:cs="Calibri"/>
                <w:szCs w:val="21"/>
              </w:rPr>
              <w:br/>
              <w:t>2,4-Dichloro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  <w:r w:rsidRPr="008D1BD1">
              <w:rPr>
                <w:rFonts w:cs="Calibri"/>
                <w:szCs w:val="21"/>
              </w:rPr>
              <w:br/>
              <w:t>120-83-2</w:t>
            </w:r>
          </w:p>
        </w:tc>
      </w:tr>
      <w:tr w:rsidR="00CD3089" w:rsidRPr="008D1BD1" w:rsidTr="00785E9A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bCs/>
                <w:szCs w:val="21"/>
              </w:rPr>
              <w:t>Mercaptoacetate derivatives</w:t>
            </w:r>
            <w:r w:rsidRPr="008D1BD1">
              <w:rPr>
                <w:rFonts w:cs="Calibri"/>
                <w:szCs w:val="21"/>
              </w:rPr>
              <w:br/>
            </w:r>
            <w:r w:rsidRPr="008D1BD1">
              <w:rPr>
                <w:rFonts w:cs="Calibri"/>
                <w:szCs w:val="21"/>
              </w:rPr>
              <w:lastRenderedPageBreak/>
              <w:t>2-Ethylhexyl mercaptoacet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lastRenderedPageBreak/>
              <w:t>(Category)</w:t>
            </w:r>
          </w:p>
          <w:p w:rsidR="00CD3089" w:rsidRPr="008D1BD1" w:rsidRDefault="00B94858" w:rsidP="00CD3089">
            <w:pPr>
              <w:rPr>
                <w:rFonts w:cs="Calibri"/>
                <w:szCs w:val="21"/>
              </w:rPr>
            </w:pPr>
            <w:r>
              <w:rPr>
                <w:rFonts w:cs="Calibri"/>
                <w:szCs w:val="21"/>
              </w:rPr>
              <w:lastRenderedPageBreak/>
              <w:t>2365-48-2</w:t>
            </w:r>
          </w:p>
        </w:tc>
      </w:tr>
      <w:tr w:rsidR="00CD3089" w:rsidRPr="008D1BD1" w:rsidTr="00C04AB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bCs/>
                <w:szCs w:val="21"/>
              </w:rPr>
              <w:t>Mercaptoacetate derivatives</w:t>
            </w:r>
            <w:r w:rsidRPr="008D1BD1">
              <w:rPr>
                <w:rFonts w:cs="Calibri"/>
                <w:szCs w:val="21"/>
              </w:rPr>
              <w:t xml:space="preserve"> </w:t>
            </w:r>
          </w:p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Methyl 2-mercaptoacet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color w:val="000000"/>
                <w:szCs w:val="21"/>
              </w:rPr>
            </w:pPr>
            <w:r w:rsidRPr="008D1BD1">
              <w:rPr>
                <w:rFonts w:cs="Calibri"/>
                <w:color w:val="000000"/>
                <w:szCs w:val="21"/>
              </w:rPr>
              <w:t>(Category)</w:t>
            </w:r>
          </w:p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7659-86-1</w:t>
            </w:r>
          </w:p>
        </w:tc>
      </w:tr>
      <w:tr w:rsidR="00CD3089" w:rsidRPr="008D1BD1" w:rsidTr="00C04AB5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 xml:space="preserve">2,6-Dimethylphenol 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CD3089" w:rsidRPr="008D1BD1" w:rsidRDefault="00CD3089" w:rsidP="00CD3089">
            <w:pPr>
              <w:rPr>
                <w:rFonts w:cs="Calibri"/>
                <w:szCs w:val="21"/>
              </w:rPr>
            </w:pPr>
            <w:r w:rsidRPr="008D1BD1">
              <w:rPr>
                <w:rFonts w:cs="Calibri"/>
                <w:szCs w:val="21"/>
              </w:rPr>
              <w:t>576-26-1</w:t>
            </w:r>
          </w:p>
        </w:tc>
      </w:tr>
      <w:tr w:rsidR="00CD3089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Pr="008D1BD1" w:rsidRDefault="00CD3089" w:rsidP="00CD3089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D3089" w:rsidRDefault="00CD3089" w:rsidP="00CD3089">
            <w:pPr>
              <w:rPr>
                <w:rFonts w:ascii="Calibri" w:hAnsi="Calibri"/>
                <w:sz w:val="22"/>
                <w:szCs w:val="22"/>
              </w:rPr>
            </w:pPr>
            <w:r>
              <w:t xml:space="preserve">1,3-Dihydro-2-benzofuran-1-one 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CD3089" w:rsidRDefault="00CD3089" w:rsidP="00CD3089">
            <w:r>
              <w:t>87-41-2</w:t>
            </w:r>
          </w:p>
        </w:tc>
      </w:tr>
      <w:tr w:rsidR="00AE1F7B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E1F7B" w:rsidRPr="008D1BD1" w:rsidRDefault="00AE1F7B" w:rsidP="00AE1F7B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1F7B" w:rsidRPr="00BC2B56" w:rsidRDefault="00AE1F7B" w:rsidP="00AE1F7B">
            <w:r w:rsidRPr="00BC2B56">
              <w:t>Diethylene glycol adipat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E1F7B" w:rsidRDefault="00AE1F7B" w:rsidP="00AE1F7B">
            <w:r w:rsidRPr="00BC2B56">
              <w:t>58984-19-3</w:t>
            </w:r>
            <w:r>
              <w:t xml:space="preserve"> or </w:t>
            </w:r>
            <w:r w:rsidRPr="00AE1F7B">
              <w:t>117197-81-6</w:t>
            </w:r>
          </w:p>
        </w:tc>
      </w:tr>
      <w:tr w:rsidR="00AE1F7B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E1F7B" w:rsidRPr="008D1BD1" w:rsidRDefault="00AE1F7B" w:rsidP="00AE1F7B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1F7B" w:rsidRPr="009B7D53" w:rsidRDefault="00AE1F7B" w:rsidP="00AE1F7B">
            <w:r w:rsidRPr="009B7D53">
              <w:t>2,4-dimethyl-1-hepte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E1F7B" w:rsidRPr="009B7D53" w:rsidRDefault="00AE1F7B" w:rsidP="00AE1F7B">
            <w:r w:rsidRPr="009B7D53">
              <w:t>19549-87-2</w:t>
            </w:r>
          </w:p>
        </w:tc>
      </w:tr>
      <w:tr w:rsidR="00AE1F7B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E1F7B" w:rsidRPr="008D1BD1" w:rsidRDefault="00AE1F7B" w:rsidP="00AE1F7B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AE1F7B" w:rsidRPr="009B7D53" w:rsidRDefault="00AE1F7B" w:rsidP="00AE1F7B">
            <w:r w:rsidRPr="009B7D53">
              <w:t>1-1'Carbonyl dipiperid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AE1F7B" w:rsidRDefault="00AE1F7B" w:rsidP="00AE1F7B">
            <w:r w:rsidRPr="009B7D53">
              <w:t>5395-04-0</w:t>
            </w:r>
          </w:p>
        </w:tc>
      </w:tr>
      <w:tr w:rsidR="00B816DD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8D1BD1" w:rsidRDefault="00B816DD" w:rsidP="00B816DD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816DD" w:rsidRDefault="00B816DD" w:rsidP="00B816DD">
            <w:r w:rsidRPr="005830C0">
              <w:t>Tri-substituted alkylphenols</w:t>
            </w:r>
          </w:p>
          <w:p w:rsidR="00B816DD" w:rsidRPr="005830C0" w:rsidRDefault="00B816DD" w:rsidP="00B816DD">
            <w:r w:rsidRPr="005830C0">
              <w:t>2,4,6-Tri-tert-butylphenol (2,4,6-TTBP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5830C0" w:rsidRDefault="00B816DD" w:rsidP="00B816DD">
            <w:r>
              <w:t>(category)</w:t>
            </w:r>
            <w:r w:rsidRPr="005830C0">
              <w:t xml:space="preserve"> 732-26-3</w:t>
            </w:r>
          </w:p>
        </w:tc>
      </w:tr>
      <w:tr w:rsidR="00B816DD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8D1BD1" w:rsidRDefault="00B816DD" w:rsidP="00B816DD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816DD" w:rsidRDefault="00B816DD" w:rsidP="00B816DD">
            <w:r w:rsidRPr="005830C0">
              <w:t>Tri-substituted alkylphenols</w:t>
            </w:r>
          </w:p>
          <w:p w:rsidR="00B816DD" w:rsidRPr="005830C0" w:rsidRDefault="00B816DD" w:rsidP="00B816DD">
            <w:r w:rsidRPr="005830C0">
              <w:t>2,4,6-trimethylphenol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5830C0" w:rsidRDefault="00B816DD" w:rsidP="00B816DD">
            <w:r>
              <w:t>(category)</w:t>
            </w:r>
            <w:r w:rsidRPr="005830C0">
              <w:t xml:space="preserve"> 527-60-6</w:t>
            </w:r>
          </w:p>
        </w:tc>
      </w:tr>
      <w:tr w:rsidR="00B816DD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8D1BD1" w:rsidRDefault="00B816DD" w:rsidP="00B816DD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816DD" w:rsidRPr="005830C0" w:rsidRDefault="00B816DD" w:rsidP="00B816DD">
            <w:r w:rsidRPr="005830C0">
              <w:t>Atrazine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5830C0" w:rsidRDefault="00B816DD" w:rsidP="00B816DD">
            <w:r w:rsidRPr="005830C0">
              <w:t>1912-24-9</w:t>
            </w:r>
          </w:p>
        </w:tc>
      </w:tr>
      <w:tr w:rsidR="00B816DD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8D1BD1" w:rsidRDefault="00B816DD" w:rsidP="00B816DD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816DD" w:rsidRPr="001002EA" w:rsidRDefault="00B816DD" w:rsidP="00B816DD">
            <w:pPr>
              <w:spacing w:after="160" w:line="259" w:lineRule="auto"/>
            </w:pPr>
            <w:r w:rsidRPr="001002EA">
              <w:t>Ethylene Terephthalate Cyclic Dimer (EMERGENCY REPORT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1002EA" w:rsidRDefault="00B816DD" w:rsidP="00B816DD">
            <w:pPr>
              <w:spacing w:after="160" w:line="259" w:lineRule="auto"/>
            </w:pPr>
            <w:r w:rsidRPr="001002EA">
              <w:t>24388-68-9</w:t>
            </w:r>
          </w:p>
        </w:tc>
      </w:tr>
      <w:tr w:rsidR="00B816DD" w:rsidRPr="008D1BD1" w:rsidTr="005D7D52">
        <w:trPr>
          <w:trHeight w:val="330"/>
        </w:trPr>
        <w:tc>
          <w:tcPr>
            <w:tcW w:w="11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8D1BD1" w:rsidRDefault="00B816DD" w:rsidP="00B816DD">
            <w:pPr>
              <w:numPr>
                <w:ilvl w:val="0"/>
                <w:numId w:val="13"/>
              </w:numPr>
              <w:jc w:val="center"/>
              <w:rPr>
                <w:szCs w:val="21"/>
              </w:rPr>
            </w:pPr>
          </w:p>
        </w:tc>
        <w:tc>
          <w:tcPr>
            <w:tcW w:w="51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B816DD" w:rsidRPr="001002EA" w:rsidRDefault="00B816DD" w:rsidP="00B816DD">
            <w:pPr>
              <w:spacing w:after="160" w:line="259" w:lineRule="auto"/>
            </w:pPr>
            <w:r w:rsidRPr="001002EA">
              <w:t>Ethylene Terephthalate Cyclic Trimer  (EMERGENCY REPORT)</w:t>
            </w:r>
          </w:p>
        </w:tc>
        <w:tc>
          <w:tcPr>
            <w:tcW w:w="13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B816DD" w:rsidRPr="001002EA" w:rsidRDefault="00B816DD" w:rsidP="00B816DD">
            <w:pPr>
              <w:spacing w:after="160" w:line="259" w:lineRule="auto"/>
            </w:pPr>
            <w:r w:rsidRPr="001002EA">
              <w:t>7441-32-9</w:t>
            </w:r>
          </w:p>
        </w:tc>
      </w:tr>
    </w:tbl>
    <w:p w:rsidR="00F05334" w:rsidRPr="008D1BD1" w:rsidRDefault="00F05334" w:rsidP="0080415E">
      <w:pPr>
        <w:rPr>
          <w:szCs w:val="21"/>
        </w:rPr>
      </w:pPr>
    </w:p>
    <w:sectPr w:rsidR="00F05334" w:rsidRPr="008D1BD1" w:rsidSect="000C79F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 w:code="1"/>
      <w:pgMar w:top="1440" w:right="3240" w:bottom="1440" w:left="2434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A074B" w:rsidRDefault="00FA074B">
      <w:r>
        <w:separator/>
      </w:r>
    </w:p>
  </w:endnote>
  <w:endnote w:type="continuationSeparator" w:id="0">
    <w:p w:rsidR="00FA074B" w:rsidRDefault="00FA07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3F41" w:rsidRDefault="00D33F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B720C" w:rsidRDefault="002B720C" w:rsidP="002B720C">
    <w:pPr>
      <w:pStyle w:val="Footer"/>
      <w:rPr>
        <w:rFonts w:ascii="Calibri" w:hAnsi="Calibri"/>
        <w:color w:val="FF0000"/>
        <w:sz w:val="20"/>
      </w:rPr>
    </w:pPr>
    <w:r w:rsidRPr="003F53A4">
      <w:rPr>
        <w:rFonts w:ascii="Calibri" w:hAnsi="Calibri"/>
        <w:color w:val="FF0000"/>
        <w:sz w:val="20"/>
      </w:rPr>
      <w:t xml:space="preserve">Last Updated </w:t>
    </w:r>
    <w:r w:rsidR="00BD7BE4">
      <w:rPr>
        <w:rFonts w:ascii="Calibri" w:hAnsi="Calibri"/>
        <w:color w:val="FF0000"/>
        <w:sz w:val="20"/>
      </w:rPr>
      <w:t>6 March 2019</w:t>
    </w:r>
  </w:p>
  <w:p w:rsidR="00F56E0C" w:rsidRDefault="00F56E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6E0C" w:rsidRDefault="00F56E0C" w:rsidP="003F53A4">
    <w:pPr>
      <w:pStyle w:val="Footer"/>
      <w:rPr>
        <w:rFonts w:ascii="Calibri" w:hAnsi="Calibri"/>
        <w:color w:val="FF0000"/>
        <w:sz w:val="20"/>
      </w:rPr>
    </w:pPr>
    <w:r w:rsidRPr="003F53A4">
      <w:rPr>
        <w:rFonts w:ascii="Calibri" w:hAnsi="Calibri"/>
        <w:color w:val="FF0000"/>
        <w:sz w:val="20"/>
      </w:rPr>
      <w:t xml:space="preserve">Last Updated </w:t>
    </w:r>
    <w:r w:rsidR="00BD7BE4">
      <w:rPr>
        <w:rFonts w:ascii="Calibri" w:hAnsi="Calibri"/>
        <w:color w:val="FF0000"/>
        <w:sz w:val="20"/>
      </w:rPr>
      <w:t>6</w:t>
    </w:r>
    <w:r w:rsidR="002F7679">
      <w:rPr>
        <w:rFonts w:ascii="Calibri" w:hAnsi="Calibri"/>
        <w:color w:val="FF0000"/>
        <w:sz w:val="20"/>
      </w:rPr>
      <w:t xml:space="preserve"> </w:t>
    </w:r>
    <w:r w:rsidR="00BD7BE4">
      <w:rPr>
        <w:rFonts w:ascii="Calibri" w:hAnsi="Calibri"/>
        <w:color w:val="FF0000"/>
        <w:sz w:val="20"/>
      </w:rPr>
      <w:t>March 2019</w:t>
    </w:r>
  </w:p>
  <w:p w:rsidR="00F56E0C" w:rsidRDefault="00F56E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A074B" w:rsidRDefault="00FA074B">
      <w:r>
        <w:separator/>
      </w:r>
    </w:p>
  </w:footnote>
  <w:footnote w:type="continuationSeparator" w:id="0">
    <w:p w:rsidR="00FA074B" w:rsidRDefault="00FA074B" w:rsidP="00D64A2E">
      <w:r>
        <w:separator/>
      </w:r>
    </w:p>
    <w:p w:rsidR="00FA074B" w:rsidRPr="00E34D4D" w:rsidRDefault="00FA074B" w:rsidP="00AC0EAF">
      <w:pPr>
        <w:spacing w:after="120"/>
        <w:rPr>
          <w:sz w:val="20"/>
          <w:szCs w:val="20"/>
        </w:rPr>
      </w:pPr>
      <w:r w:rsidRPr="00E34D4D">
        <w:rPr>
          <w:sz w:val="20"/>
          <w:szCs w:val="20"/>
        </w:rPr>
        <w:t>(Continued)</w:t>
      </w:r>
    </w:p>
  </w:footnote>
  <w:footnote w:type="continuationNotice" w:id="1">
    <w:p w:rsidR="00FA074B" w:rsidRPr="00E34D4D" w:rsidRDefault="00FA074B" w:rsidP="00D64A2E">
      <w:pPr>
        <w:spacing w:before="120"/>
        <w:jc w:val="right"/>
        <w:rPr>
          <w:sz w:val="20"/>
          <w:szCs w:val="20"/>
        </w:rPr>
      </w:pPr>
      <w:r w:rsidRPr="00E34D4D">
        <w:rPr>
          <w:sz w:val="20"/>
          <w:szCs w:val="20"/>
        </w:rPr>
        <w:t>(Continued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33F41" w:rsidRDefault="00D33F4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6E0C" w:rsidRPr="00914DAA" w:rsidRDefault="00F56E0C" w:rsidP="00AE1DBC">
    <w:pPr>
      <w:pStyle w:val="Header"/>
      <w:rPr>
        <w:sz w:val="2"/>
        <w:szCs w:val="2"/>
      </w:rPr>
    </w:pPr>
  </w:p>
  <w:p w:rsidR="00F56E0C" w:rsidRPr="009C1AD5" w:rsidRDefault="00C31C60" w:rsidP="000339FF">
    <w:pPr>
      <w:pStyle w:val="Header"/>
      <w:ind w:left="-1800"/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57216" behindDoc="0" locked="0" layoutInCell="1" allowOverlap="1">
              <wp:simplePos x="0" y="0"/>
              <wp:positionH relativeFrom="column">
                <wp:posOffset>1007110</wp:posOffset>
              </wp:positionH>
              <wp:positionV relativeFrom="paragraph">
                <wp:posOffset>461645</wp:posOffset>
              </wp:positionV>
              <wp:extent cx="2743200" cy="342900"/>
              <wp:effectExtent l="0" t="4445" r="2540" b="0"/>
              <wp:wrapNone/>
              <wp:docPr id="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F56E0C" w:rsidRPr="00A87E5A" w:rsidRDefault="00F56E0C" w:rsidP="0064062E">
                          <w:pPr>
                            <w:rPr>
                              <w:rFonts w:ascii="Arial" w:hAnsi="Arial" w:cs="Arial"/>
                              <w:color w:val="0056AC"/>
                              <w:sz w:val="30"/>
                              <w:szCs w:val="30"/>
                            </w:rPr>
                          </w:pPr>
                          <w:r w:rsidRPr="00A87E5A">
                            <w:rPr>
                              <w:rFonts w:ascii="Arial" w:hAnsi="Arial" w:cs="Arial"/>
                              <w:color w:val="0056AC"/>
                              <w:sz w:val="30"/>
                              <w:szCs w:val="30"/>
                            </w:rPr>
                            <w:t>Safety Information Datab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79.3pt;margin-top:36.35pt;width:3in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" filled="f" stroked="f">
              <v:textbox>
                <w:txbxContent>
                  <w:p w:rsidR="00F56E0C" w:rsidRPr="00A87E5A" w:rsidRDefault="00F56E0C" w:rsidP="0064062E">
                    <w:pPr>
                      <w:rPr>
                        <w:rFonts w:ascii="Arial" w:hAnsi="Arial" w:cs="Arial"/>
                        <w:color w:val="0056AC"/>
                        <w:sz w:val="30"/>
                        <w:szCs w:val="30"/>
                      </w:rPr>
                    </w:pPr>
                    <w:r w:rsidRPr="00A87E5A">
                      <w:rPr>
                        <w:rFonts w:ascii="Arial" w:hAnsi="Arial" w:cs="Arial"/>
                        <w:color w:val="0056AC"/>
                        <w:sz w:val="30"/>
                        <w:szCs w:val="30"/>
                      </w:rPr>
                      <w:t>Safety Information Databas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>
          <wp:extent cx="1381125" cy="1447800"/>
          <wp:effectExtent l="0" t="0" r="0" b="0"/>
          <wp:docPr id="1" name="Picture 1" descr="ELSIE Logo (no backgroun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ELSIE Logo (no background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144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56E0C" w:rsidRPr="006E256B" w:rsidRDefault="00F56E0C">
    <w:pPr>
      <w:pStyle w:val="Header"/>
      <w:rPr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56E0C" w:rsidRPr="009C1AD5" w:rsidRDefault="00C31C60" w:rsidP="00B301EA">
    <w:pPr>
      <w:pStyle w:val="Header"/>
      <w:ind w:left="-1800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1159510</wp:posOffset>
              </wp:positionH>
              <wp:positionV relativeFrom="paragraph">
                <wp:posOffset>628650</wp:posOffset>
              </wp:positionV>
              <wp:extent cx="2743200" cy="342900"/>
              <wp:effectExtent l="0" t="0" r="2540" b="0"/>
              <wp:wrapNone/>
              <wp:docPr id="3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7432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BD7BE4" w:rsidRPr="00A87E5A" w:rsidRDefault="00BD7BE4" w:rsidP="00BD7BE4">
                          <w:pPr>
                            <w:rPr>
                              <w:rFonts w:ascii="Arial" w:hAnsi="Arial" w:cs="Arial"/>
                              <w:color w:val="0056AC"/>
                              <w:sz w:val="30"/>
                              <w:szCs w:val="30"/>
                            </w:rPr>
                          </w:pPr>
                          <w:r w:rsidRPr="00A87E5A">
                            <w:rPr>
                              <w:rFonts w:ascii="Arial" w:hAnsi="Arial" w:cs="Arial"/>
                              <w:color w:val="0056AC"/>
                              <w:sz w:val="30"/>
                              <w:szCs w:val="30"/>
                            </w:rPr>
                            <w:t>Safety Information Database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7" o:spid="_x0000_s1027" type="#_x0000_t202" style="position:absolute;left:0;text-align:left;margin-left:91.3pt;margin-top:49.5pt;width:3in;height:27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" filled="f" stroked="f">
              <v:textbox>
                <w:txbxContent>
                  <w:p w:rsidR="00BD7BE4" w:rsidRPr="00A87E5A" w:rsidRDefault="00BD7BE4" w:rsidP="00BD7BE4">
                    <w:pPr>
                      <w:rPr>
                        <w:rFonts w:ascii="Arial" w:hAnsi="Arial" w:cs="Arial"/>
                        <w:color w:val="0056AC"/>
                        <w:sz w:val="30"/>
                        <w:szCs w:val="30"/>
                      </w:rPr>
                    </w:pPr>
                    <w:r w:rsidRPr="00A87E5A">
                      <w:rPr>
                        <w:rFonts w:ascii="Arial" w:hAnsi="Arial" w:cs="Arial"/>
                        <w:color w:val="0056AC"/>
                        <w:sz w:val="30"/>
                        <w:szCs w:val="30"/>
                      </w:rPr>
                      <w:t>Safety Information Database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inline distT="0" distB="0" distL="0" distR="0">
          <wp:extent cx="1381125" cy="1447800"/>
          <wp:effectExtent l="0" t="0" r="0" b="0"/>
          <wp:docPr id="2" name="Picture 2" descr="ELSIE Logo (no background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ELSIE Logo (no background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81125" cy="1447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F56E0C" w:rsidRPr="00914DAA" w:rsidRDefault="00F56E0C" w:rsidP="00AE1DBC">
    <w:pPr>
      <w:pStyle w:val="Header"/>
      <w:rPr>
        <w:sz w:val="2"/>
        <w:szCs w:val="2"/>
      </w:rPr>
    </w:pPr>
  </w:p>
  <w:p w:rsidR="00F56E0C" w:rsidRPr="00072635" w:rsidRDefault="00F56E0C" w:rsidP="00072635">
    <w:pPr>
      <w:pStyle w:val="Header"/>
      <w:jc w:val="cent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036687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98E2E9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AAE72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3BC6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9DA8ED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1EA55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2A34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3F6F7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E32B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588667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967185"/>
    <w:multiLevelType w:val="hybridMultilevel"/>
    <w:tmpl w:val="B5A27E22"/>
    <w:lvl w:ilvl="0" w:tplc="1796593C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82180C"/>
    <w:multiLevelType w:val="hybridMultilevel"/>
    <w:tmpl w:val="71CC1A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1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3074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AxNDYzNzSyMDUxNTZX0lEKTi0uzszPAykwrAUAr9zljSwAAAA="/>
    <w:docVar w:name="zzmp10mSEGsValidated" w:val="1"/>
    <w:docVar w:name="zzmp10NoTrailerPromptID" w:val="\\dbr.com\Users$\DCUsers\kriskokl\Documents\ELSIE\ELSIE Uploaded Compound List (March 2019).doc"/>
  </w:docVars>
  <w:rsids>
    <w:rsidRoot w:val="00EF4518"/>
    <w:rsid w:val="0000479A"/>
    <w:rsid w:val="00025C33"/>
    <w:rsid w:val="000339FF"/>
    <w:rsid w:val="0004706F"/>
    <w:rsid w:val="00056286"/>
    <w:rsid w:val="00067504"/>
    <w:rsid w:val="00072635"/>
    <w:rsid w:val="000745EF"/>
    <w:rsid w:val="00077A7F"/>
    <w:rsid w:val="00097A65"/>
    <w:rsid w:val="000B0599"/>
    <w:rsid w:val="000C79FA"/>
    <w:rsid w:val="000E10C1"/>
    <w:rsid w:val="000F3B12"/>
    <w:rsid w:val="000F599C"/>
    <w:rsid w:val="001005A7"/>
    <w:rsid w:val="00102B0C"/>
    <w:rsid w:val="00106F41"/>
    <w:rsid w:val="00117874"/>
    <w:rsid w:val="00130D49"/>
    <w:rsid w:val="00156DC2"/>
    <w:rsid w:val="00160C8B"/>
    <w:rsid w:val="00191324"/>
    <w:rsid w:val="001A68FF"/>
    <w:rsid w:val="001C0E6F"/>
    <w:rsid w:val="001C29F3"/>
    <w:rsid w:val="001D4E54"/>
    <w:rsid w:val="001F012B"/>
    <w:rsid w:val="001F2B91"/>
    <w:rsid w:val="0020478E"/>
    <w:rsid w:val="002217D3"/>
    <w:rsid w:val="00225A6A"/>
    <w:rsid w:val="00231CA3"/>
    <w:rsid w:val="00244873"/>
    <w:rsid w:val="00253102"/>
    <w:rsid w:val="00265598"/>
    <w:rsid w:val="0026703F"/>
    <w:rsid w:val="00274682"/>
    <w:rsid w:val="002B720C"/>
    <w:rsid w:val="002F21F6"/>
    <w:rsid w:val="002F6A61"/>
    <w:rsid w:val="002F7679"/>
    <w:rsid w:val="00306854"/>
    <w:rsid w:val="00321471"/>
    <w:rsid w:val="00332C0C"/>
    <w:rsid w:val="00333185"/>
    <w:rsid w:val="00373C70"/>
    <w:rsid w:val="00384FD8"/>
    <w:rsid w:val="00387E0B"/>
    <w:rsid w:val="00391255"/>
    <w:rsid w:val="003C6254"/>
    <w:rsid w:val="003E2D09"/>
    <w:rsid w:val="003F4A88"/>
    <w:rsid w:val="003F53A4"/>
    <w:rsid w:val="0040230C"/>
    <w:rsid w:val="0040360F"/>
    <w:rsid w:val="00415B41"/>
    <w:rsid w:val="00430A60"/>
    <w:rsid w:val="00430B0D"/>
    <w:rsid w:val="004351A4"/>
    <w:rsid w:val="00447FFE"/>
    <w:rsid w:val="00453910"/>
    <w:rsid w:val="00484127"/>
    <w:rsid w:val="004B2DA3"/>
    <w:rsid w:val="004B52BF"/>
    <w:rsid w:val="004C45AE"/>
    <w:rsid w:val="004D4A80"/>
    <w:rsid w:val="004D4E5A"/>
    <w:rsid w:val="004D6A0D"/>
    <w:rsid w:val="004F4D9E"/>
    <w:rsid w:val="004F573F"/>
    <w:rsid w:val="00502F34"/>
    <w:rsid w:val="00514EB3"/>
    <w:rsid w:val="00531CD1"/>
    <w:rsid w:val="00563610"/>
    <w:rsid w:val="0057093A"/>
    <w:rsid w:val="00582A95"/>
    <w:rsid w:val="00586247"/>
    <w:rsid w:val="0058694E"/>
    <w:rsid w:val="00592CF7"/>
    <w:rsid w:val="005A0B02"/>
    <w:rsid w:val="005B7B6C"/>
    <w:rsid w:val="005C2745"/>
    <w:rsid w:val="005D7D52"/>
    <w:rsid w:val="005F4E02"/>
    <w:rsid w:val="005F5B7D"/>
    <w:rsid w:val="0060477A"/>
    <w:rsid w:val="00616298"/>
    <w:rsid w:val="00626895"/>
    <w:rsid w:val="00635678"/>
    <w:rsid w:val="0064062E"/>
    <w:rsid w:val="006465FA"/>
    <w:rsid w:val="006758F1"/>
    <w:rsid w:val="00676EB2"/>
    <w:rsid w:val="00676F9F"/>
    <w:rsid w:val="0068527E"/>
    <w:rsid w:val="00687934"/>
    <w:rsid w:val="0068798F"/>
    <w:rsid w:val="00691FE1"/>
    <w:rsid w:val="00697570"/>
    <w:rsid w:val="006A249F"/>
    <w:rsid w:val="006A6B8E"/>
    <w:rsid w:val="006A7546"/>
    <w:rsid w:val="006B0E8E"/>
    <w:rsid w:val="006B57E1"/>
    <w:rsid w:val="006C1398"/>
    <w:rsid w:val="006C1F4D"/>
    <w:rsid w:val="006C201D"/>
    <w:rsid w:val="006C4566"/>
    <w:rsid w:val="006E256B"/>
    <w:rsid w:val="00702EAA"/>
    <w:rsid w:val="0070320A"/>
    <w:rsid w:val="00746666"/>
    <w:rsid w:val="00785E9A"/>
    <w:rsid w:val="007870EC"/>
    <w:rsid w:val="007A4640"/>
    <w:rsid w:val="007B4D85"/>
    <w:rsid w:val="007E17F9"/>
    <w:rsid w:val="007E2FE4"/>
    <w:rsid w:val="0080415E"/>
    <w:rsid w:val="0081116C"/>
    <w:rsid w:val="00823F27"/>
    <w:rsid w:val="0082414D"/>
    <w:rsid w:val="00840D4F"/>
    <w:rsid w:val="008419CD"/>
    <w:rsid w:val="00845AEF"/>
    <w:rsid w:val="00847533"/>
    <w:rsid w:val="00863253"/>
    <w:rsid w:val="0087463C"/>
    <w:rsid w:val="00894B9E"/>
    <w:rsid w:val="00895380"/>
    <w:rsid w:val="008959BC"/>
    <w:rsid w:val="008A2A26"/>
    <w:rsid w:val="008A2BF7"/>
    <w:rsid w:val="008A2DBC"/>
    <w:rsid w:val="008C00A6"/>
    <w:rsid w:val="008C727F"/>
    <w:rsid w:val="008D1BD1"/>
    <w:rsid w:val="0090041C"/>
    <w:rsid w:val="00905B2D"/>
    <w:rsid w:val="00910D7F"/>
    <w:rsid w:val="00911D3F"/>
    <w:rsid w:val="00931855"/>
    <w:rsid w:val="00932404"/>
    <w:rsid w:val="009362AB"/>
    <w:rsid w:val="009469EF"/>
    <w:rsid w:val="009622AD"/>
    <w:rsid w:val="0097735C"/>
    <w:rsid w:val="00987E7F"/>
    <w:rsid w:val="009B3CCA"/>
    <w:rsid w:val="009B747D"/>
    <w:rsid w:val="009B77E8"/>
    <w:rsid w:val="009C1AD5"/>
    <w:rsid w:val="009D72CE"/>
    <w:rsid w:val="009E3C9C"/>
    <w:rsid w:val="009F0FEA"/>
    <w:rsid w:val="009F383D"/>
    <w:rsid w:val="00A121CE"/>
    <w:rsid w:val="00A15063"/>
    <w:rsid w:val="00A24510"/>
    <w:rsid w:val="00A2543B"/>
    <w:rsid w:val="00A26283"/>
    <w:rsid w:val="00A27607"/>
    <w:rsid w:val="00A44CB0"/>
    <w:rsid w:val="00A46348"/>
    <w:rsid w:val="00A65921"/>
    <w:rsid w:val="00A87E5A"/>
    <w:rsid w:val="00AA25E8"/>
    <w:rsid w:val="00AA7CDB"/>
    <w:rsid w:val="00AC0EAF"/>
    <w:rsid w:val="00AE1DBC"/>
    <w:rsid w:val="00AE1F7B"/>
    <w:rsid w:val="00AF4456"/>
    <w:rsid w:val="00AF70BD"/>
    <w:rsid w:val="00B01D31"/>
    <w:rsid w:val="00B037BA"/>
    <w:rsid w:val="00B04976"/>
    <w:rsid w:val="00B1072A"/>
    <w:rsid w:val="00B132AB"/>
    <w:rsid w:val="00B145DD"/>
    <w:rsid w:val="00B22271"/>
    <w:rsid w:val="00B301EA"/>
    <w:rsid w:val="00B515FE"/>
    <w:rsid w:val="00B67EF5"/>
    <w:rsid w:val="00B70597"/>
    <w:rsid w:val="00B76AE9"/>
    <w:rsid w:val="00B816DD"/>
    <w:rsid w:val="00B901A3"/>
    <w:rsid w:val="00B93A7C"/>
    <w:rsid w:val="00B94858"/>
    <w:rsid w:val="00B95694"/>
    <w:rsid w:val="00B97758"/>
    <w:rsid w:val="00BB48D0"/>
    <w:rsid w:val="00BD7AEF"/>
    <w:rsid w:val="00BD7BE4"/>
    <w:rsid w:val="00C00E2D"/>
    <w:rsid w:val="00C027E0"/>
    <w:rsid w:val="00C02DD5"/>
    <w:rsid w:val="00C04AB5"/>
    <w:rsid w:val="00C102B2"/>
    <w:rsid w:val="00C145E5"/>
    <w:rsid w:val="00C31C60"/>
    <w:rsid w:val="00C3307F"/>
    <w:rsid w:val="00C605E3"/>
    <w:rsid w:val="00C60D9C"/>
    <w:rsid w:val="00C71FF5"/>
    <w:rsid w:val="00C73FED"/>
    <w:rsid w:val="00C85E3A"/>
    <w:rsid w:val="00C978C4"/>
    <w:rsid w:val="00CA062A"/>
    <w:rsid w:val="00CA74D8"/>
    <w:rsid w:val="00CA7A28"/>
    <w:rsid w:val="00CD3089"/>
    <w:rsid w:val="00CD627E"/>
    <w:rsid w:val="00CE2F94"/>
    <w:rsid w:val="00CF7247"/>
    <w:rsid w:val="00D05370"/>
    <w:rsid w:val="00D30904"/>
    <w:rsid w:val="00D310FF"/>
    <w:rsid w:val="00D33F41"/>
    <w:rsid w:val="00D43DA1"/>
    <w:rsid w:val="00D47A5D"/>
    <w:rsid w:val="00D47D91"/>
    <w:rsid w:val="00D64252"/>
    <w:rsid w:val="00D64A2E"/>
    <w:rsid w:val="00D70EBB"/>
    <w:rsid w:val="00D74BAA"/>
    <w:rsid w:val="00D7635D"/>
    <w:rsid w:val="00D85F58"/>
    <w:rsid w:val="00D93015"/>
    <w:rsid w:val="00DB0D50"/>
    <w:rsid w:val="00DB7A38"/>
    <w:rsid w:val="00DE3B77"/>
    <w:rsid w:val="00DE6A9E"/>
    <w:rsid w:val="00DF42C3"/>
    <w:rsid w:val="00E00484"/>
    <w:rsid w:val="00E3105C"/>
    <w:rsid w:val="00E34D4D"/>
    <w:rsid w:val="00E3672C"/>
    <w:rsid w:val="00E415E4"/>
    <w:rsid w:val="00E55808"/>
    <w:rsid w:val="00E67812"/>
    <w:rsid w:val="00E744CF"/>
    <w:rsid w:val="00E94251"/>
    <w:rsid w:val="00E975B2"/>
    <w:rsid w:val="00EB6718"/>
    <w:rsid w:val="00EC0E64"/>
    <w:rsid w:val="00EC304F"/>
    <w:rsid w:val="00ED4358"/>
    <w:rsid w:val="00EE01CA"/>
    <w:rsid w:val="00EF4518"/>
    <w:rsid w:val="00F05334"/>
    <w:rsid w:val="00F228B8"/>
    <w:rsid w:val="00F36974"/>
    <w:rsid w:val="00F42070"/>
    <w:rsid w:val="00F43A87"/>
    <w:rsid w:val="00F45479"/>
    <w:rsid w:val="00F55D03"/>
    <w:rsid w:val="00F56E0C"/>
    <w:rsid w:val="00F6031D"/>
    <w:rsid w:val="00F6072C"/>
    <w:rsid w:val="00F62AB8"/>
    <w:rsid w:val="00F774E2"/>
    <w:rsid w:val="00F856E1"/>
    <w:rsid w:val="00FA074B"/>
    <w:rsid w:val="00FA70C7"/>
    <w:rsid w:val="00FA70ED"/>
    <w:rsid w:val="00FB118B"/>
    <w:rsid w:val="00FB38C6"/>
    <w:rsid w:val="00FB3E0E"/>
    <w:rsid w:val="00FC0F2D"/>
    <w:rsid w:val="00FE434C"/>
    <w:rsid w:val="00FE62E8"/>
    <w:rsid w:val="00FE77FB"/>
    <w:rsid w:val="00FF5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-legalmacpac-data/10"/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074"/>
    <o:shapelayout v:ext="edit">
      <o:idmap v:ext="edit" data="1"/>
    </o:shapelayout>
  </w:shapeDefaults>
  <w:doNotEmbedSmartTags/>
  <w:decimalSymbol w:val="."/>
  <w:listSeparator w:val=","/>
  <w15:chartTrackingRefBased/>
  <w15:docId w15:val="{DB772E5C-571B-4859-9379-F565D9F81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415E"/>
    <w:rPr>
      <w:rFonts w:ascii="Arial Narrow" w:hAnsi="Arial Narrow"/>
      <w:sz w:val="21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F4518"/>
    <w:pPr>
      <w:spacing w:after="240"/>
      <w:ind w:firstLine="720"/>
    </w:pPr>
  </w:style>
  <w:style w:type="paragraph" w:styleId="Header">
    <w:name w:val="header"/>
    <w:basedOn w:val="Normal"/>
    <w:rsid w:val="004B2DA3"/>
    <w:pPr>
      <w:tabs>
        <w:tab w:val="center" w:pos="4680"/>
        <w:tab w:val="right" w:pos="9360"/>
      </w:tabs>
    </w:pPr>
  </w:style>
  <w:style w:type="paragraph" w:styleId="Footer">
    <w:name w:val="footer"/>
    <w:basedOn w:val="Normal"/>
    <w:link w:val="FooterChar"/>
    <w:uiPriority w:val="99"/>
    <w:rsid w:val="00616298"/>
    <w:pPr>
      <w:tabs>
        <w:tab w:val="center" w:pos="4680"/>
        <w:tab w:val="right" w:pos="9000"/>
      </w:tabs>
    </w:pPr>
  </w:style>
  <w:style w:type="paragraph" w:styleId="BodyText2">
    <w:name w:val="Body Text 2"/>
    <w:basedOn w:val="BodyText"/>
    <w:rsid w:val="00B132AB"/>
    <w:pPr>
      <w:spacing w:after="0"/>
      <w:ind w:firstLine="0"/>
    </w:pPr>
  </w:style>
  <w:style w:type="paragraph" w:styleId="FootnoteText">
    <w:name w:val="footnote text"/>
    <w:basedOn w:val="Normal"/>
    <w:rsid w:val="00AC0EAF"/>
    <w:pPr>
      <w:spacing w:after="240"/>
    </w:pPr>
    <w:rPr>
      <w:sz w:val="20"/>
      <w:szCs w:val="20"/>
    </w:rPr>
  </w:style>
  <w:style w:type="character" w:styleId="FootnoteReference">
    <w:name w:val="footnote reference"/>
    <w:semiHidden/>
    <w:rsid w:val="00D64A2E"/>
    <w:rPr>
      <w:vertAlign w:val="superscript"/>
    </w:rPr>
  </w:style>
  <w:style w:type="character" w:styleId="PageNumber">
    <w:name w:val="page number"/>
    <w:basedOn w:val="DefaultParagraphFont"/>
    <w:rsid w:val="00E415E4"/>
  </w:style>
  <w:style w:type="paragraph" w:customStyle="1" w:styleId="MacPacTrailer">
    <w:name w:val="MacPac Trailer"/>
    <w:rsid w:val="004351A4"/>
    <w:pPr>
      <w:widowControl w:val="0"/>
      <w:spacing w:line="200" w:lineRule="exact"/>
    </w:pPr>
    <w:rPr>
      <w:sz w:val="16"/>
      <w:szCs w:val="22"/>
    </w:rPr>
  </w:style>
  <w:style w:type="character" w:customStyle="1" w:styleId="FooterChar">
    <w:name w:val="Footer Char"/>
    <w:link w:val="Footer"/>
    <w:uiPriority w:val="99"/>
    <w:rsid w:val="006C1F4D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C1F4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C1F4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419C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uiPriority w:val="99"/>
    <w:semiHidden/>
    <w:rsid w:val="00CF724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3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9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0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1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83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7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0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8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5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7</Pages>
  <Words>2660</Words>
  <Characters>15167</Characters>
  <Application>Microsoft Office Word</Application>
  <DocSecurity>4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
  </vt:lpstr>
    </vt:vector>
  </TitlesOfParts>
  <Company>
  </Company>
  <LinksUpToDate>false</LinksUpToDate>
  <CharactersWithSpaces>17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
  </dc:title>
  <dc:subject>
  </dc:subject>
  <dc:creator>Krisko, Kristin L.</dc:creator>
  <cp:keywords>
  </cp:keywords>
  <dc:description>
  </dc:description>
  <cp:lastModifiedBy>Patlewicz, Grace</cp:lastModifiedBy>
  <cp:revision>2</cp:revision>
  <dcterms:created xsi:type="dcterms:W3CDTF">2019-08-15T17:16:00Z</dcterms:created>
  <dcterms:modified xsi:type="dcterms:W3CDTF">2019-08-15T17:16:00Z</dcterms:modified>
</cp:coreProperties>
</file>